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2D5F0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F461F4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02B688C" w14:textId="4D7575E3" w:rsidR="002258C5" w:rsidRPr="00703B29" w:rsidRDefault="00BE77E4" w:rsidP="00C7096A">
      <w:pPr>
        <w:pStyle w:val="Rubrik"/>
        <w:tabs>
          <w:tab w:val="clear" w:pos="4253"/>
          <w:tab w:val="center" w:pos="4962"/>
          <w:tab w:val="right" w:pos="9639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900B92">
        <w:rPr>
          <w:rFonts w:cs="Arial"/>
          <w:sz w:val="20"/>
        </w:rPr>
        <w:t>B*18</w:t>
      </w:r>
      <w:r w:rsidRPr="00BE77E4">
        <w:rPr>
          <w:rFonts w:cs="Arial"/>
          <w:sz w:val="20"/>
        </w:rPr>
        <w:t xml:space="preserve"> </w:t>
      </w:r>
      <w:r w:rsidR="00C7096A">
        <w:rPr>
          <w:rFonts w:cs="Arial"/>
          <w:sz w:val="20"/>
        </w:rPr>
        <w:t>(101.</w:t>
      </w:r>
      <w:r w:rsidR="00900B92">
        <w:rPr>
          <w:rFonts w:cs="Arial"/>
          <w:sz w:val="20"/>
        </w:rPr>
        <w:t>519</w:t>
      </w:r>
      <w:r w:rsidR="00420153">
        <w:rPr>
          <w:rFonts w:cs="Arial"/>
          <w:sz w:val="20"/>
        </w:rPr>
        <w:t>-12/12u</w:t>
      </w:r>
      <w:r w:rsidR="00420153" w:rsidRPr="00703B29">
        <w:rPr>
          <w:rFonts w:cs="Arial"/>
          <w:sz w:val="20"/>
        </w:rPr>
        <w:t>)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6C281E">
        <w:rPr>
          <w:rFonts w:cs="Arial"/>
          <w:sz w:val="20"/>
        </w:rPr>
        <w:t>3L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62523">
        <w:rPr>
          <w:rFonts w:cs="Arial"/>
          <w:sz w:val="20"/>
        </w:rPr>
        <w:t>2</w:t>
      </w:r>
      <w:r w:rsidR="006C281E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6C281E">
        <w:rPr>
          <w:rFonts w:cs="Arial"/>
          <w:sz w:val="20"/>
        </w:rPr>
        <w:t>0</w:t>
      </w:r>
      <w:r w:rsidR="009529EB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01</w:t>
      </w:r>
    </w:p>
    <w:p w14:paraId="2C5696B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E05B0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A11A52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1FA12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1B2F450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5953923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1CB95E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7003B3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ED892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9B43A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23A8EB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D13E89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FCE7239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E00DA3C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C10E6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B9EDD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6537B9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6E6D0C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E39964" w14:textId="4A54717E" w:rsidR="00E62523" w:rsidRDefault="002179A0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179A0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EB01BAF" wp14:editId="470F8545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480810" cy="1097280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804EFF" w14:textId="42C686FB" w:rsidR="00BD04A7" w:rsidRPr="00E62523" w:rsidRDefault="00BD04A7" w:rsidP="00E62523">
      <w:pPr>
        <w:rPr>
          <w:rFonts w:ascii="Arial" w:hAnsi="Arial" w:cs="Arial"/>
          <w:sz w:val="18"/>
          <w:szCs w:val="18"/>
        </w:rPr>
        <w:sectPr w:rsidR="00BD04A7" w:rsidRPr="00E62523" w:rsidSect="00525CD5">
          <w:headerReference w:type="even" r:id="rId12"/>
          <w:footerReference w:type="default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6352EC" w14:textId="0B7720E2" w:rsidR="00A46E28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179A0">
        <w:rPr>
          <w:noProof/>
        </w:rPr>
        <w:drawing>
          <wp:anchor distT="0" distB="0" distL="114300" distR="114300" simplePos="0" relativeHeight="251669504" behindDoc="0" locked="0" layoutInCell="1" allowOverlap="1" wp14:anchorId="7E4CB8DF" wp14:editId="23664371">
            <wp:simplePos x="0" y="0"/>
            <wp:positionH relativeFrom="margin">
              <wp:align>left</wp:align>
            </wp:positionH>
            <wp:positionV relativeFrom="paragraph">
              <wp:posOffset>4224</wp:posOffset>
            </wp:positionV>
            <wp:extent cx="4476115" cy="1092200"/>
            <wp:effectExtent l="0" t="0" r="63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093" cy="109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0F70E9C0" w14:textId="1642605A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C41F32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EDC70F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FA7B12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501551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4E8B9C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4EA895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A6057E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57B61A5" w14:textId="77777777" w:rsid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5F4585" w14:textId="6191761D" w:rsidR="002179A0" w:rsidRP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179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22D7071" w14:textId="095DB7C2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43F7C57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04CEFFD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2124A161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3085BCC8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15A807A5" w14:textId="77777777" w:rsidR="00C85A65" w:rsidRDefault="00C85A65" w:rsidP="00C85A6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A3A074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F3518F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0A7E3D" w14:textId="77777777" w:rsidR="00C85A65" w:rsidRDefault="00C85A65" w:rsidP="00C85A6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</w:p>
    <w:p w14:paraId="0499B5D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17E1BE1E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5, 17, 18, 20, 30 and 36 may have tendencies of unspecific amplifications.</w:t>
      </w:r>
    </w:p>
    <w:p w14:paraId="4A47438A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0, 18, 26 and 38 have a tendency giving rise to primer oligomer formation.</w:t>
      </w:r>
    </w:p>
    <w:p w14:paraId="2AF6D94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29 and 37 may give rise to a lower yield of HLA-specific PCR product than the other B*18 primer mixes</w:t>
      </w:r>
      <w:r>
        <w:rPr>
          <w:rFonts w:cs="Arial"/>
          <w:spacing w:val="0"/>
          <w:sz w:val="18"/>
          <w:szCs w:val="18"/>
        </w:rPr>
        <w:t>.</w:t>
      </w:r>
    </w:p>
    <w:p w14:paraId="3BF210B7" w14:textId="77777777" w:rsidR="00805C0C" w:rsidRPr="00805C0C" w:rsidRDefault="00805C0C" w:rsidP="00805C0C">
      <w:pPr>
        <w:pStyle w:val="Brdtext2"/>
        <w:ind w:right="-1"/>
        <w:rPr>
          <w:rFonts w:cs="Arial"/>
          <w:spacing w:val="0"/>
          <w:sz w:val="18"/>
          <w:szCs w:val="18"/>
        </w:rPr>
      </w:pPr>
      <w:bookmarkStart w:id="0" w:name="_Hlk43212626"/>
      <w:r w:rsidRPr="00805C0C">
        <w:rPr>
          <w:rFonts w:cs="Arial"/>
          <w:spacing w:val="0"/>
          <w:sz w:val="18"/>
          <w:szCs w:val="18"/>
        </w:rPr>
        <w:t xml:space="preserve">Primer mix 40 contains a negative control, which will amplify </w:t>
      </w:r>
      <w:proofErr w:type="gramStart"/>
      <w:r w:rsidRPr="00805C0C">
        <w:rPr>
          <w:rFonts w:cs="Arial"/>
          <w:spacing w:val="0"/>
          <w:sz w:val="18"/>
          <w:szCs w:val="18"/>
        </w:rPr>
        <w:t>a majority of</w:t>
      </w:r>
      <w:proofErr w:type="gramEnd"/>
      <w:r w:rsidRPr="00805C0C">
        <w:rPr>
          <w:rFonts w:cs="Arial"/>
          <w:spacing w:val="0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7EADD2DB" w14:textId="154FC6AE" w:rsidR="00C85A65" w:rsidRPr="00805C0C" w:rsidRDefault="00C85A65" w:rsidP="006479D6">
      <w:pPr>
        <w:pStyle w:val="Rubrik"/>
        <w:jc w:val="both"/>
        <w:rPr>
          <w:i/>
          <w:sz w:val="18"/>
          <w:szCs w:val="18"/>
          <w:lang w:val="en-GB"/>
        </w:rPr>
        <w:sectPr w:rsidR="00C85A65" w:rsidRPr="00805C0C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033B935" w14:textId="2179878C" w:rsidR="00833B6D" w:rsidRPr="00833B6D" w:rsidRDefault="006C281E" w:rsidP="00C25282">
      <w:pPr>
        <w:tabs>
          <w:tab w:val="left" w:pos="3744"/>
        </w:tabs>
      </w:pPr>
      <w:r w:rsidRPr="006C281E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4D438B46" wp14:editId="49ED2EC4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350400" cy="8532000"/>
            <wp:effectExtent l="0" t="0" r="0" b="254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4F48D" w14:textId="5748434B" w:rsidR="00833B6D" w:rsidRDefault="00F656FB" w:rsidP="00461938">
      <w:r w:rsidRPr="00F656FB">
        <w:rPr>
          <w:noProof/>
        </w:rPr>
        <w:lastRenderedPageBreak/>
        <w:drawing>
          <wp:inline distT="0" distB="0" distL="0" distR="0" wp14:anchorId="7BC8CBA0" wp14:editId="6560C109">
            <wp:extent cx="6480810" cy="3999230"/>
            <wp:effectExtent l="0" t="0" r="0" b="127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399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B6D">
        <w:tab/>
      </w:r>
    </w:p>
    <w:p w14:paraId="0536BE50" w14:textId="53903B4C" w:rsidR="00951C9C" w:rsidRDefault="00951C9C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202FA48F" w14:textId="36E42EC9" w:rsidR="00D763D1" w:rsidRDefault="00D763D1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EC8BCD7" w14:textId="6631A41E" w:rsidR="003916BF" w:rsidRDefault="003916BF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6017B77" w14:textId="243BFE00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11EA6BA2" w14:textId="679105CB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92FF2CD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F829137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7F09D6A6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377C9F42" w14:textId="3EAE22B4" w:rsidR="003916BF" w:rsidRPr="003916BF" w:rsidRDefault="003916BF" w:rsidP="003916BF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F671AE" w14:textId="261C135A" w:rsidR="007F7BF0" w:rsidRDefault="007F7BF0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1F1C7E" w14:textId="4A514DDB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24A8D2" w14:textId="5CFD2020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D730E8A" w14:textId="75C6544C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BB2C039" w14:textId="2FEFB327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B4B40B" w14:textId="3F58CABA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49D7D4" w14:textId="3DE9B3B6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022D6" w14:textId="1F653DCA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004441" w14:textId="236B00DB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0526A6D" w14:textId="44C991F8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F19DAE" w14:textId="67C83C97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D99DA0" w14:textId="62619B84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97FAD5" w14:textId="6B8682BC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524CE0" w14:textId="4A5BFA7A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5A4F0A3" w14:textId="549CDE4B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5441535" w14:textId="4C854834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5498D5" w14:textId="0C77D25D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CDE8FD" w14:textId="55701C62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FDB9C9" w14:textId="4BDA5E45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5F5B67" w14:textId="7A09FA4B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D4143E" w14:textId="4219783F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26EE1D" w14:textId="7E89B795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54C24C" w14:textId="42AE9821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F0EFE82" w14:textId="047EB86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656FB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75168301" wp14:editId="2B0436FC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6076800"/>
            <wp:effectExtent l="0" t="0" r="0" b="63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0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6B417" w14:textId="7A07B05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04FF95" w14:textId="1ECDA1EA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C95CFB" w14:textId="3500F442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A7511C" w14:textId="2DDF5D7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10695A" w14:textId="29A69AF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93E24C" w14:textId="7F5D856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D2B92C" w14:textId="4C16AC3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D9B504" w14:textId="670217AB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52E452" w14:textId="450DF88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042B9C" w14:textId="6F09CDF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2F9C2D" w14:textId="4B875891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5D93EF" w14:textId="7B0108D2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BC47B0" w14:textId="5F171E4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F06C12" w14:textId="666EBAD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01BA52" w14:textId="7A559FD2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E138CB" w14:textId="7777777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3F6D42" w14:textId="2108D8A9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CE4F99" w14:textId="708A9074" w:rsidR="00F656FB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17D09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032E938" wp14:editId="46A608A9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8244000"/>
            <wp:effectExtent l="0" t="0" r="0" b="508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A4566" w14:textId="362C2FA2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4A1295" w14:textId="5C79BDEE" w:rsidR="00F656FB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17D09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3960920" wp14:editId="5F550B0A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282000" cy="7632000"/>
            <wp:effectExtent l="0" t="0" r="5080" b="762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000" cy="76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DF4B64" w14:textId="7777777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554177" w14:textId="7777777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44A20E" w14:textId="77777777" w:rsidR="00717D09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00ACF7" w14:textId="77777777" w:rsidR="00717D09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65101B" w14:textId="77777777" w:rsidR="00717D09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31942E2" w14:textId="77777777" w:rsidR="00082B8C" w:rsidRDefault="00717D0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17D09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18C59A89" wp14:editId="231A7162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361200" cy="8532000"/>
            <wp:effectExtent l="0" t="0" r="1905" b="254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12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D97010" w14:textId="25302572" w:rsidR="00AF2BAA" w:rsidRPr="00082B8C" w:rsidRDefault="00AF2BAA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3916BF">
        <w:rPr>
          <w:rFonts w:ascii="Arial" w:hAnsi="Arial" w:cs="Arial"/>
          <w:sz w:val="18"/>
          <w:szCs w:val="18"/>
        </w:rPr>
        <w:t xml:space="preserve">HLA-B*18 alleles in bold lettering are listed as confirmed alleles on the </w:t>
      </w:r>
      <w:r w:rsidRPr="003916BF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1" w:history="1">
        <w:r w:rsidRPr="003916BF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C750A9" w:rsidRPr="003916BF">
        <w:rPr>
          <w:rFonts w:ascii="Arial" w:hAnsi="Arial" w:cs="Arial"/>
          <w:sz w:val="18"/>
          <w:szCs w:val="18"/>
        </w:rPr>
        <w:t>, release 3.2</w:t>
      </w:r>
      <w:r w:rsidR="00E62523">
        <w:rPr>
          <w:rFonts w:ascii="Arial" w:hAnsi="Arial" w:cs="Arial"/>
          <w:sz w:val="18"/>
          <w:szCs w:val="18"/>
        </w:rPr>
        <w:t>9</w:t>
      </w:r>
      <w:r w:rsidR="00C750A9" w:rsidRPr="003916BF">
        <w:rPr>
          <w:rFonts w:ascii="Arial" w:hAnsi="Arial" w:cs="Arial"/>
          <w:sz w:val="18"/>
          <w:szCs w:val="18"/>
        </w:rPr>
        <w:t xml:space="preserve">.0, </w:t>
      </w:r>
      <w:r w:rsidR="00E62523">
        <w:rPr>
          <w:rFonts w:ascii="Arial" w:hAnsi="Arial" w:cs="Arial"/>
          <w:sz w:val="18"/>
          <w:szCs w:val="18"/>
        </w:rPr>
        <w:t>August</w:t>
      </w:r>
      <w:r w:rsidR="00C750A9" w:rsidRPr="003916BF">
        <w:rPr>
          <w:rFonts w:ascii="Arial" w:hAnsi="Arial" w:cs="Arial"/>
          <w:sz w:val="18"/>
          <w:szCs w:val="18"/>
        </w:rPr>
        <w:t xml:space="preserve"> 201</w:t>
      </w:r>
      <w:r w:rsidR="00E62523">
        <w:rPr>
          <w:rFonts w:ascii="Arial" w:hAnsi="Arial" w:cs="Arial"/>
          <w:sz w:val="18"/>
          <w:szCs w:val="18"/>
        </w:rPr>
        <w:t>7</w:t>
      </w:r>
      <w:r w:rsidRPr="003916BF">
        <w:rPr>
          <w:rFonts w:ascii="Arial" w:hAnsi="Arial" w:cs="Arial"/>
          <w:sz w:val="18"/>
          <w:szCs w:val="18"/>
        </w:rPr>
        <w:t>.</w:t>
      </w:r>
    </w:p>
    <w:p w14:paraId="17ACBEBA" w14:textId="6F828685" w:rsidR="00EF6EF4" w:rsidRPr="003916BF" w:rsidRDefault="00EF6EF4" w:rsidP="00E6252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916B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916B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916B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3916B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916BF">
        <w:rPr>
          <w:rFonts w:cs="Arial"/>
          <w:spacing w:val="-3"/>
          <w:sz w:val="18"/>
          <w:szCs w:val="18"/>
        </w:rPr>
        <w:t>.</w:t>
      </w:r>
    </w:p>
    <w:p w14:paraId="591D9FCA" w14:textId="6483A090" w:rsidR="005F72A3" w:rsidRDefault="00EE29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6D278E" w:rsidRPr="00BD71DC">
        <w:rPr>
          <w:rFonts w:ascii="Arial" w:hAnsi="Arial"/>
          <w:sz w:val="18"/>
          <w:szCs w:val="18"/>
          <w:lang w:val="en-US"/>
        </w:rPr>
        <w:t>The following HLA-</w:t>
      </w:r>
      <w:r w:rsidR="006D278E">
        <w:rPr>
          <w:rFonts w:ascii="Arial" w:hAnsi="Arial"/>
          <w:sz w:val="18"/>
          <w:szCs w:val="18"/>
          <w:lang w:val="en-US"/>
        </w:rPr>
        <w:t>B</w:t>
      </w:r>
      <w:r w:rsidR="006D278E" w:rsidRPr="00BD71DC">
        <w:rPr>
          <w:rFonts w:ascii="Arial" w:hAnsi="Arial"/>
          <w:sz w:val="18"/>
          <w:szCs w:val="18"/>
          <w:lang w:val="en-US"/>
        </w:rPr>
        <w:t>*</w:t>
      </w:r>
      <w:r w:rsidR="006D278E">
        <w:rPr>
          <w:rFonts w:ascii="Arial" w:hAnsi="Arial"/>
          <w:sz w:val="18"/>
          <w:szCs w:val="18"/>
          <w:lang w:val="en-US"/>
        </w:rPr>
        <w:t>18</w:t>
      </w:r>
      <w:r w:rsidR="006D278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6D278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"/>
        <w:tblW w:w="1020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2722"/>
        <w:gridCol w:w="5108"/>
      </w:tblGrid>
      <w:tr w:rsidR="00630496" w:rsidRPr="00630496" w14:paraId="00D1E119" w14:textId="77777777" w:rsidTr="006304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81F3092" w14:textId="77777777" w:rsidR="00630496" w:rsidRPr="00630496" w:rsidRDefault="00630496" w:rsidP="00BB7AF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630496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F974914" w14:textId="391F01A3" w:rsidR="00630496" w:rsidRPr="00630496" w:rsidRDefault="00630496" w:rsidP="00BB7AF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630496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722" w:type="dxa"/>
          </w:tcPr>
          <w:p w14:paraId="29E50679" w14:textId="1D6B516A" w:rsidR="00630496" w:rsidRPr="00630496" w:rsidRDefault="00630496" w:rsidP="00BB7AF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630496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18 alleles</w:t>
            </w:r>
          </w:p>
        </w:tc>
        <w:tc>
          <w:tcPr>
            <w:tcW w:w="5108" w:type="dxa"/>
          </w:tcPr>
          <w:p w14:paraId="52361BB5" w14:textId="77777777" w:rsidR="00630496" w:rsidRPr="00630496" w:rsidRDefault="00630496" w:rsidP="00BB7AF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630496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630496" w:rsidRPr="00630496" w14:paraId="68FDC54A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C9991A6" w14:textId="758E918B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1A75558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25F468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7E87A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722" w:type="dxa"/>
          </w:tcPr>
          <w:p w14:paraId="1E12333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72:01-18:72:03 </w:t>
            </w:r>
          </w:p>
          <w:p w14:paraId="3B44C69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7DE83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4:01, 18:24, 18:98:02, 18:125 </w:t>
            </w:r>
          </w:p>
        </w:tc>
        <w:tc>
          <w:tcPr>
            <w:tcW w:w="5108" w:type="dxa"/>
          </w:tcPr>
          <w:p w14:paraId="6B41F605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8:04:02, 15:01:38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15:64:02, 35:01:57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35:02:02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35:20:02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35:323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, 39:39:02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301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5C88039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30496" w:rsidRPr="00630496" w14:paraId="24D837AD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3"/>
        </w:trPr>
        <w:tc>
          <w:tcPr>
            <w:tcW w:w="959" w:type="dxa"/>
          </w:tcPr>
          <w:p w14:paraId="6A868C22" w14:textId="77777777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46BAF5E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0D787AE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722" w:type="dxa"/>
          </w:tcPr>
          <w:p w14:paraId="3B4A960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05:01:01-18:05:01:02</w:t>
            </w:r>
          </w:p>
          <w:p w14:paraId="376A3D4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60 </w:t>
            </w:r>
          </w:p>
        </w:tc>
        <w:tc>
          <w:tcPr>
            <w:tcW w:w="5108" w:type="dxa"/>
          </w:tcPr>
          <w:p w14:paraId="01BD58C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03CCE4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77</w:t>
            </w:r>
          </w:p>
        </w:tc>
      </w:tr>
      <w:tr w:rsidR="00630496" w:rsidRPr="00630496" w14:paraId="4D38E96A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5DCA119" w14:textId="79727EB3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4C1CE6D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BD1A1A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04323BD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2E49E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722" w:type="dxa"/>
          </w:tcPr>
          <w:p w14:paraId="67EE6F3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1</w:t>
            </w:r>
          </w:p>
          <w:p w14:paraId="412E8B4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7:01-18:07:02, 18:79, 18:136 </w:t>
            </w:r>
          </w:p>
          <w:p w14:paraId="31A29A0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74N </w:t>
            </w:r>
          </w:p>
        </w:tc>
        <w:tc>
          <w:tcPr>
            <w:tcW w:w="5108" w:type="dxa"/>
          </w:tcPr>
          <w:p w14:paraId="45FCF4C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14488E5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8:176, 35:289</w:t>
            </w:r>
          </w:p>
          <w:p w14:paraId="3E89F4C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804737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483N</w:t>
            </w:r>
          </w:p>
        </w:tc>
      </w:tr>
      <w:tr w:rsidR="00630496" w:rsidRPr="00630496" w14:paraId="23868BFC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DD75E46" w14:textId="387386F3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7A489AA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4E615F1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722" w:type="dxa"/>
          </w:tcPr>
          <w:p w14:paraId="5278AF3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75</w:t>
            </w:r>
          </w:p>
          <w:p w14:paraId="7AE5D9C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8, 18:27 </w:t>
            </w:r>
          </w:p>
        </w:tc>
        <w:tc>
          <w:tcPr>
            <w:tcW w:w="5108" w:type="dxa"/>
          </w:tcPr>
          <w:p w14:paraId="5EE034C7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A55AACE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220, C*14:76</w:t>
            </w:r>
          </w:p>
        </w:tc>
      </w:tr>
      <w:tr w:rsidR="00630496" w:rsidRPr="00630496" w14:paraId="4F89B7E0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BB512A4" w14:textId="383A2F09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0 </w:t>
            </w:r>
          </w:p>
        </w:tc>
        <w:tc>
          <w:tcPr>
            <w:tcW w:w="1417" w:type="dxa"/>
          </w:tcPr>
          <w:p w14:paraId="6C99247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4A1827D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722" w:type="dxa"/>
          </w:tcPr>
          <w:p w14:paraId="25D1D26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23N</w:t>
            </w:r>
          </w:p>
          <w:p w14:paraId="7D8260B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8 </w:t>
            </w:r>
          </w:p>
        </w:tc>
        <w:tc>
          <w:tcPr>
            <w:tcW w:w="5108" w:type="dxa"/>
          </w:tcPr>
          <w:p w14:paraId="0DC4FA0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44:108N</w:t>
            </w:r>
          </w:p>
          <w:p w14:paraId="58B915E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5:250, 27:132, 40:226</w:t>
            </w:r>
          </w:p>
        </w:tc>
      </w:tr>
      <w:tr w:rsidR="00630496" w:rsidRPr="00630496" w14:paraId="17D4065E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15FE35D" w14:textId="2B2B36D3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06A2629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4EE8CAF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610 bp </w:t>
            </w:r>
          </w:p>
        </w:tc>
        <w:tc>
          <w:tcPr>
            <w:tcW w:w="2722" w:type="dxa"/>
          </w:tcPr>
          <w:p w14:paraId="71688B7A" w14:textId="7F3E3021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9, 18:54, 18:67, 18:136, </w:t>
            </w:r>
          </w:p>
          <w:p w14:paraId="52BBADB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36, 18:56-18:57:01, 18:58, 18:101 </w:t>
            </w:r>
          </w:p>
        </w:tc>
        <w:tc>
          <w:tcPr>
            <w:tcW w:w="5108" w:type="dxa"/>
          </w:tcPr>
          <w:p w14:paraId="05055DEB" w14:textId="1C89467B" w:rsidR="00630496" w:rsidRPr="00630496" w:rsidRDefault="00BD1B90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44:03:1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</w:t>
            </w:r>
          </w:p>
          <w:p w14:paraId="62E5755B" w14:textId="4CF79329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1:38, 15:64:02, 35:02:02, 35:20:02, 35:323, </w:t>
            </w:r>
            <w:r w:rsidRPr="000D039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01:16</w:t>
            </w:r>
          </w:p>
        </w:tc>
      </w:tr>
      <w:tr w:rsidR="00630496" w:rsidRPr="00630496" w14:paraId="0EC91FB5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C05039D" w14:textId="33E30C3A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2768721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CEE480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722" w:type="dxa"/>
          </w:tcPr>
          <w:p w14:paraId="088A735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1, 18:73</w:t>
            </w:r>
          </w:p>
          <w:p w14:paraId="4278852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2:01-18:12:02, 18:77 18:178 </w:t>
            </w:r>
          </w:p>
        </w:tc>
        <w:tc>
          <w:tcPr>
            <w:tcW w:w="5108" w:type="dxa"/>
          </w:tcPr>
          <w:p w14:paraId="24994F9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288EF13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5:545, 44:445, 48:28</w:t>
            </w:r>
          </w:p>
        </w:tc>
      </w:tr>
      <w:tr w:rsidR="00630496" w:rsidRPr="00630496" w14:paraId="6E585C73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4D209DE" w14:textId="2858E32A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8D15C7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 </w:t>
            </w:r>
          </w:p>
          <w:p w14:paraId="32D4503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17114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FF61F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8F6AE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722" w:type="dxa"/>
          </w:tcPr>
          <w:p w14:paraId="2DD80C0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3, 18:19 18:30 </w:t>
            </w:r>
          </w:p>
          <w:p w14:paraId="5452118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774F9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35551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A832C8" w14:textId="750F90C8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44:01-18:44:02 </w:t>
            </w:r>
          </w:p>
        </w:tc>
        <w:tc>
          <w:tcPr>
            <w:tcW w:w="5108" w:type="dxa"/>
          </w:tcPr>
          <w:p w14:paraId="4EB0E8B7" w14:textId="77777777" w:rsidR="00630496" w:rsidRPr="00630496" w:rsidRDefault="00630496" w:rsidP="00BB7AF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07:218, 07:220, 14:03, </w:t>
            </w:r>
            <w:r w:rsidRPr="00630496">
              <w:rPr>
                <w:rFonts w:ascii="Arial" w:hAnsi="Arial" w:cs="Arial"/>
                <w:bCs/>
                <w:color w:val="000000"/>
                <w:sz w:val="18"/>
                <w:szCs w:val="18"/>
              </w:rPr>
              <w:t>15:38:01-15:38:02, 15:368, 44:275,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 51:29, </w:t>
            </w:r>
            <w:r w:rsidRPr="00630496">
              <w:rPr>
                <w:rFonts w:ascii="Arial" w:hAnsi="Arial" w:cs="Arial"/>
                <w:bCs/>
                <w:color w:val="000000"/>
                <w:sz w:val="18"/>
                <w:szCs w:val="18"/>
              </w:rPr>
              <w:t>51:61:01-51:61:02,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 51:82, 51:217, 51:279, </w:t>
            </w:r>
            <w:r w:rsidRPr="00630496">
              <w:rPr>
                <w:rFonts w:ascii="Arial" w:hAnsi="Arial" w:cs="Arial"/>
                <w:bCs/>
                <w:color w:val="000000"/>
                <w:sz w:val="18"/>
                <w:szCs w:val="18"/>
              </w:rPr>
              <w:t>52:21:01-52:21:02,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 52:24, </w:t>
            </w: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</w:rPr>
              <w:t>A*66:04</w:t>
            </w: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</w:rPr>
              <w:t>, C*01:30, C*02:142 C*05:216, C*06:207, C*08:51, C*08:114, C*12:87 C*14:76</w:t>
            </w:r>
          </w:p>
          <w:p w14:paraId="73DC87F3" w14:textId="596193E8" w:rsidR="00630496" w:rsidRPr="00630496" w:rsidRDefault="00BD1B90" w:rsidP="00BB7AF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14:01:01:01-14:02:08, 14:02:10-14:04, 14:07N, 14:09, 14:11-14:12, 14:14-14:36, 14:38-14:45, 14:47-14:52, 14:54, 14:57-14:61, 14:63-14:86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1:30, C*06:207, C*12:87, C*14:76</w:t>
            </w:r>
          </w:p>
        </w:tc>
      </w:tr>
      <w:tr w:rsidR="00630496" w:rsidRPr="00630496" w14:paraId="4EBBE0AB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EDFACA0" w14:textId="71323048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75EE51E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52C9450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0E6A71F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A2E8B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722" w:type="dxa"/>
          </w:tcPr>
          <w:p w14:paraId="78FA2C3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102, 18:107</w:t>
            </w:r>
          </w:p>
          <w:p w14:paraId="30800B6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04:01-18:04:02, 18:25, 18:68, 18:107, 18:125</w:t>
            </w:r>
          </w:p>
          <w:p w14:paraId="3B4185B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4 </w:t>
            </w:r>
          </w:p>
        </w:tc>
        <w:tc>
          <w:tcPr>
            <w:tcW w:w="5108" w:type="dxa"/>
          </w:tcPr>
          <w:p w14:paraId="5BB4AD6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44:03:12</w:t>
            </w:r>
          </w:p>
          <w:p w14:paraId="3D6C368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8:04:02, 15:01:38, 15:64:02, 35:01:57, 35:02:02, 35:20:02, 35:323, 44:03:12</w:t>
            </w:r>
          </w:p>
          <w:p w14:paraId="7B74E68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7:218, 07:220, 08:118, 14:05, 14:13, 14:53, 40:174, 51:64</w:t>
            </w:r>
          </w:p>
        </w:tc>
      </w:tr>
      <w:tr w:rsidR="00630496" w:rsidRPr="00630496" w14:paraId="63A1192C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50B2F6B" w14:textId="35CA469C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3926DD9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230F826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0BA5F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EB56D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703D7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F2EEA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ABCD58" w14:textId="77777777" w:rsid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D8B092" w14:textId="3EDA66F0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722" w:type="dxa"/>
          </w:tcPr>
          <w:p w14:paraId="75D952A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19, 18:164</w:t>
            </w:r>
          </w:p>
          <w:p w14:paraId="2D44AAA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53CEB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2E1A9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BF2A6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CBCFC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EEA4B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E5A47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7N </w:t>
            </w:r>
          </w:p>
        </w:tc>
        <w:tc>
          <w:tcPr>
            <w:tcW w:w="5108" w:type="dxa"/>
          </w:tcPr>
          <w:p w14:paraId="09E2FA18" w14:textId="14BB56D1" w:rsidR="00630496" w:rsidRPr="00630496" w:rsidRDefault="000D0393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08:70, 13:31, 13:41, 13:131, 15:01:44, 15:07:03, 15:27:03, 15:38:02, 15:78:04, 15:269, 35:14:01, 35:14:03, 35:62, 35:163, 35:343, 35:390N, 35:413, 37:66, 39:36, 44:146, 44:275, 44:299, 46:01:03, 46:01:16, 50:47, 51:61:02, 52:21:01-52:21:02, 54:33, 54:40, 55:21, 56:43, 58:78, 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68, C*01:09:01, C*02:02:14, C*06:02:27, C*07:22, C*07:138, C*07:812, C*12:03:16, C*12:03:30</w:t>
            </w:r>
          </w:p>
        </w:tc>
      </w:tr>
      <w:tr w:rsidR="00630496" w:rsidRPr="00630496" w14:paraId="057881FD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F0CB812" w14:textId="4053727B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8 </w:t>
            </w:r>
          </w:p>
        </w:tc>
        <w:tc>
          <w:tcPr>
            <w:tcW w:w="1417" w:type="dxa"/>
          </w:tcPr>
          <w:p w14:paraId="75FE340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41FA25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3CA32EA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22" w:type="dxa"/>
          </w:tcPr>
          <w:p w14:paraId="5F0F11C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2</w:t>
            </w:r>
          </w:p>
          <w:p w14:paraId="6029DC5A" w14:textId="40EB696B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15, 18:21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18:30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, 18:57:01-18:57:02, 18:101, 18:152</w:t>
            </w:r>
          </w:p>
        </w:tc>
        <w:tc>
          <w:tcPr>
            <w:tcW w:w="5108" w:type="dxa"/>
          </w:tcPr>
          <w:p w14:paraId="40F7597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5:192, 15:281, 35:91, 57:113</w:t>
            </w:r>
          </w:p>
          <w:p w14:paraId="6C2FEBDE" w14:textId="22381666" w:rsidR="00630496" w:rsidRPr="00630496" w:rsidRDefault="000D0393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07:09:01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-07:09:0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07:11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07:16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07:237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07:255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03:01:01-15:03:09, 15:16:01:01-15:16:04, 15:18:01:01-15:18:07, 15:23, 15:29:01:01-15:29:01:02, 15:39:01:01-15:40:02, 15:47:01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-15:47:0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49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61-15:62, 15:64:01-15:64:02, 15:65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67, 15:69, 15:72, 15:74, 15:80, 15:93, 15:95, 15:98, 15:103, 15:108, 15:115, 15:119, 15:127, 15:131-15:132, 15:134, 15:138, 15:153, 15:158, 15:161, 15:173, 15:176, 15:194-15:195, 15:197:01-15:198, 15:210, 15:220:01:01-15:220:02, 15:221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223, 15:226N, 15:238, 15:242:01-15:242:02, 15:254-15:255, 15:263, 15:266, 15:268, 15:274, 15:281-15:282, 15:288, 15:290, 15:292-15:294N, 15:306-15:307, 15:310-15:311, 15:314, 15:335, 15:337, 15:351, 15:354, 15:362, 15:364, 15:369, 15:376, 15:379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, 15:380N, 15:382, 15:388-15:389, 15:397, 15:402, 15:408, 15:414, 15:426, 15:433-15:434, 15:436, 15:444, 15:447-15:448, 15:451, 15:475, 15:487N, 15:494, 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5:497, 15:502, 15:504, 15:508-15:509, 15:511, 15:517, 15:519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15:526-15:527, 15:548, 15:550, 35:11:01-35:11:02, 35:11:03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35:21, 35:58, 35:99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35:188, 35:23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35:277, 35:337:01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-35:337:0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35:439:01:01-35:439:01:02, 46:03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46:08, 46:62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>, 48:25, 49:04:01-49:04:02, 51:37, 51:45, 53:06, 53:08:01-53:08:02, 53:28, 55:14, 55:68, 56:32, 57:13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, 57:22, 58:06, 58:19, 58:46, 58:91, 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02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3:175, C*03:199, C*03:245, C*05:215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8:113, C*15:09:01:01-15:09:01:02, C*15:19, C*15:27, C*15:61, C*15:107, C*15:126, C*15:143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630496"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15:194</w:t>
            </w:r>
          </w:p>
        </w:tc>
      </w:tr>
      <w:tr w:rsidR="00630496" w:rsidRPr="00630496" w14:paraId="3C7D2CF4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B1F6E65" w14:textId="5C5BB06C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1417" w:type="dxa"/>
          </w:tcPr>
          <w:p w14:paraId="7FDB0E5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11C18D4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495496E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2722" w:type="dxa"/>
          </w:tcPr>
          <w:p w14:paraId="7EA02FE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625B522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646B0E0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9</w:t>
            </w:r>
          </w:p>
        </w:tc>
        <w:tc>
          <w:tcPr>
            <w:tcW w:w="5108" w:type="dxa"/>
          </w:tcPr>
          <w:p w14:paraId="7A05683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30496" w:rsidRPr="00630496" w14:paraId="7091C500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71B53B4" w14:textId="77777777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3E66E4C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0C64601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01C7477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722" w:type="dxa"/>
          </w:tcPr>
          <w:p w14:paraId="0643BA5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75, 18:77</w:t>
            </w:r>
          </w:p>
          <w:p w14:paraId="6F50496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3</w:t>
            </w:r>
          </w:p>
          <w:p w14:paraId="761C342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22, 18:69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, 18:105, 18:149-18:150 </w:t>
            </w:r>
          </w:p>
        </w:tc>
        <w:tc>
          <w:tcPr>
            <w:tcW w:w="5108" w:type="dxa"/>
          </w:tcPr>
          <w:p w14:paraId="3308B5D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341F6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A61574" w14:textId="4CE71125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4:10, 35:21, 35:24:01-35:24:02, 35:81, 35:96, 35:109, 35:157, 35:188, 35:190, 35:233, 35:287, 37:04:01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-37:04:02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, 40:28, 44:190, 44:203:01-44:203:02, 44:275, 44:290, 51:04:01-51:04:02, 51:46, 51:56:01-51:56:03, 51:139, 51:227, 51:281, 51:310, 52:88, 53:02, 53:06, 53:28, 57:14:01-57:14:02, 58:09, 58:76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84, C*15:39, C*15:130, C*15:195</w:t>
            </w:r>
          </w:p>
        </w:tc>
      </w:tr>
      <w:tr w:rsidR="00630496" w:rsidRPr="00630496" w14:paraId="1131E9FF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33F843E" w14:textId="77777777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56C1001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452D235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6FB2525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2722" w:type="dxa"/>
          </w:tcPr>
          <w:p w14:paraId="33560A1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51</w:t>
            </w:r>
          </w:p>
          <w:p w14:paraId="06CD216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0687C74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1, 18:40, 18:61, 18:189 </w:t>
            </w:r>
          </w:p>
        </w:tc>
        <w:tc>
          <w:tcPr>
            <w:tcW w:w="5108" w:type="dxa"/>
          </w:tcPr>
          <w:p w14:paraId="21F504F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CBB86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6EA80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8:04:02</w:t>
            </w:r>
          </w:p>
        </w:tc>
      </w:tr>
      <w:tr w:rsidR="00630496" w:rsidRPr="00630496" w14:paraId="506CBD51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6A31A34" w14:textId="5789A28A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1A313BF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6DD68C5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722" w:type="dxa"/>
          </w:tcPr>
          <w:p w14:paraId="589E768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8</w:t>
            </w:r>
          </w:p>
          <w:p w14:paraId="523646E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5, 18:54, 18:95, 18:110</w:t>
            </w:r>
          </w:p>
        </w:tc>
        <w:tc>
          <w:tcPr>
            <w:tcW w:w="5108" w:type="dxa"/>
          </w:tcPr>
          <w:p w14:paraId="0749E8C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74C9C1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7:68:01-07:68:03, 07:214, 07:237, 07:262, 15:138, 15:230, 15:241, 15:297, 35:66, 40:77, 40:87:01-40:87:02, 40:121, 40:158, 40:222, 40:237, 40:368, 40:422, 44:150, 48:12, 48:14, 48:26, 48:29</w:t>
            </w:r>
          </w:p>
        </w:tc>
      </w:tr>
      <w:tr w:rsidR="00630496" w:rsidRPr="00630496" w14:paraId="077E8CA2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6A79BD9" w14:textId="3CD6428D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1712C25B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45B6CD8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 </w:t>
            </w:r>
          </w:p>
          <w:p w14:paraId="10F7EE9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722" w:type="dxa"/>
          </w:tcPr>
          <w:p w14:paraId="4EA8CE2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2</w:t>
            </w:r>
          </w:p>
          <w:p w14:paraId="3CFA06C9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92</w:t>
            </w:r>
          </w:p>
          <w:p w14:paraId="5EE32B9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4:01-18:04:02, 18:25, 18:43, 18:107, 18:125 </w:t>
            </w:r>
          </w:p>
        </w:tc>
        <w:tc>
          <w:tcPr>
            <w:tcW w:w="5108" w:type="dxa"/>
          </w:tcPr>
          <w:p w14:paraId="4C0BAF7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568AB8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149AAC" w14:textId="331BB2CC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5:01:38, 15:64:02, 35:01:57, 35:02:02, 35:20:02, 39:39:02, 44:03:12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, A*26:01:16, C*12:301</w:t>
            </w:r>
          </w:p>
        </w:tc>
      </w:tr>
      <w:tr w:rsidR="00630496" w:rsidRPr="00630496" w14:paraId="3B0790BC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CE5D5A8" w14:textId="48A6F9A1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3842475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1B81FCF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A9396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D08B6C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722" w:type="dxa"/>
          </w:tcPr>
          <w:p w14:paraId="7CEE6DC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7:01-18:37:02, 18:73, 18:125</w:t>
            </w:r>
          </w:p>
          <w:p w14:paraId="61F5FB7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6, 18:74N, 18:78</w:t>
            </w:r>
          </w:p>
          <w:p w14:paraId="5F38540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4N </w:t>
            </w:r>
          </w:p>
        </w:tc>
        <w:tc>
          <w:tcPr>
            <w:tcW w:w="5108" w:type="dxa"/>
          </w:tcPr>
          <w:p w14:paraId="0EFD2DF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7:109, 07:356, 08:176, 48:28</w:t>
            </w:r>
          </w:p>
          <w:p w14:paraId="21D871B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900474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0, 13:26:01-13:26:02, 13:72, 13:127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120</w:t>
            </w:r>
          </w:p>
        </w:tc>
      </w:tr>
      <w:tr w:rsidR="00630496" w:rsidRPr="00630496" w14:paraId="7B02C67A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C4857C9" w14:textId="48C364D6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6E5C8B8A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F621EF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11C0185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2722" w:type="dxa"/>
          </w:tcPr>
          <w:p w14:paraId="6E6A1F2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5</w:t>
            </w:r>
          </w:p>
          <w:p w14:paraId="783A0F2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8, 18:74N, 18:78</w:t>
            </w:r>
          </w:p>
          <w:p w14:paraId="31B4C15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5 </w:t>
            </w:r>
          </w:p>
        </w:tc>
        <w:tc>
          <w:tcPr>
            <w:tcW w:w="5108" w:type="dxa"/>
          </w:tcPr>
          <w:p w14:paraId="7E6ACB4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05290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08:83, 13:10-13:11, 13:71, 13:108, 38:38, 40:91, 40:197</w:t>
            </w:r>
          </w:p>
        </w:tc>
      </w:tr>
      <w:tr w:rsidR="00630496" w:rsidRPr="00630496" w14:paraId="3BD80CE5" w14:textId="77777777" w:rsidTr="006304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4854296" w14:textId="62D6A153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417" w:type="dxa"/>
          </w:tcPr>
          <w:p w14:paraId="77584F8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 </w:t>
            </w:r>
          </w:p>
          <w:p w14:paraId="11EFE27C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2EE3E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4AAABEC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722" w:type="dxa"/>
          </w:tcPr>
          <w:p w14:paraId="3FCE6FC2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50</w:t>
            </w:r>
          </w:p>
          <w:p w14:paraId="6DA229F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022DB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47</w:t>
            </w:r>
          </w:p>
          <w:p w14:paraId="0BA0564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8:01:01-18:18:01:02 </w:t>
            </w:r>
          </w:p>
        </w:tc>
        <w:tc>
          <w:tcPr>
            <w:tcW w:w="5108" w:type="dxa"/>
          </w:tcPr>
          <w:p w14:paraId="211A4805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07:218, 13:15, 40:113, 51:16, 51:31, 51:82, 52:08, 73:01:01:01-73:01:01:02, 78:08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42, C*03:384</w:t>
            </w:r>
          </w:p>
          <w:p w14:paraId="0849AF14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DCE3BC7" w14:textId="77777777" w:rsidR="00630496" w:rsidRPr="00630496" w:rsidRDefault="00630496" w:rsidP="00BB7AF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516</w:t>
            </w:r>
          </w:p>
        </w:tc>
      </w:tr>
      <w:tr w:rsidR="00630496" w:rsidRPr="00630496" w14:paraId="03A2189F" w14:textId="77777777" w:rsidTr="006304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739198" w14:textId="7E37369D" w:rsidR="00630496" w:rsidRPr="00630496" w:rsidRDefault="00630496" w:rsidP="00BB7AF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0 </w:t>
            </w:r>
          </w:p>
        </w:tc>
        <w:tc>
          <w:tcPr>
            <w:tcW w:w="1417" w:type="dxa"/>
          </w:tcPr>
          <w:p w14:paraId="6EA55D57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58FACCBD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88D4B8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2722" w:type="dxa"/>
          </w:tcPr>
          <w:p w14:paraId="4DC98500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31 </w:t>
            </w:r>
          </w:p>
          <w:p w14:paraId="47002E36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*18:34</w:t>
            </w:r>
          </w:p>
          <w:p w14:paraId="6CF9A5F5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*18:52, 18:105 </w:t>
            </w:r>
          </w:p>
        </w:tc>
        <w:tc>
          <w:tcPr>
            <w:tcW w:w="5108" w:type="dxa"/>
          </w:tcPr>
          <w:p w14:paraId="406087C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0496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>51:228, 52:28</w:t>
            </w:r>
          </w:p>
          <w:p w14:paraId="52452313" w14:textId="77777777" w:rsidR="00630496" w:rsidRPr="00630496" w:rsidRDefault="00630496" w:rsidP="00BB7AF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5F6492" w14:textId="5EF7E7F5" w:rsidR="00630496" w:rsidRPr="00630496" w:rsidRDefault="00630496" w:rsidP="00BB7AF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30496">
              <w:rPr>
                <w:rFonts w:ascii="Arial" w:hAnsi="Arial" w:cs="Arial"/>
                <w:color w:val="000000"/>
                <w:sz w:val="18"/>
                <w:szCs w:val="18"/>
              </w:rPr>
              <w:t xml:space="preserve">35:01:57, 35:02:02, 35:20:02, 35:323, </w:t>
            </w:r>
            <w:r w:rsidRPr="006304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301</w:t>
            </w:r>
          </w:p>
        </w:tc>
      </w:tr>
    </w:tbl>
    <w:p w14:paraId="16D0911D" w14:textId="77777777" w:rsidR="002A36D6" w:rsidRDefault="002A36D6" w:rsidP="00E62523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D79253" w14:textId="6F39C893" w:rsidR="00B125D0" w:rsidRDefault="00B125D0" w:rsidP="00E62523">
      <w:pPr>
        <w:ind w:right="-143"/>
        <w:jc w:val="both"/>
        <w:rPr>
          <w:rFonts w:ascii="Arial" w:hAnsi="Arial" w:cs="Arial"/>
          <w:sz w:val="18"/>
          <w:szCs w:val="18"/>
        </w:rPr>
      </w:pPr>
      <w:r w:rsidRPr="0086349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6349D">
        <w:rPr>
          <w:rFonts w:ascii="Arial" w:hAnsi="Arial" w:cs="Arial"/>
          <w:spacing w:val="-3"/>
          <w:sz w:val="18"/>
          <w:szCs w:val="18"/>
        </w:rPr>
        <w:t xml:space="preserve">The following HLA-B*18 alleles </w:t>
      </w:r>
      <w:r w:rsidRPr="0086349D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C1571BE" w14:textId="77777777" w:rsidR="00EF4A00" w:rsidRDefault="00EF4A00" w:rsidP="00B125D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953"/>
        <w:gridCol w:w="841"/>
        <w:gridCol w:w="2869"/>
        <w:gridCol w:w="832"/>
      </w:tblGrid>
      <w:tr w:rsidR="00471447" w:rsidRPr="00AA26EF" w14:paraId="5C1721CF" w14:textId="77777777" w:rsidTr="00471447">
        <w:trPr>
          <w:trHeight w:val="314"/>
        </w:trPr>
        <w:tc>
          <w:tcPr>
            <w:tcW w:w="2953" w:type="dxa"/>
            <w:tcBorders>
              <w:top w:val="nil"/>
              <w:left w:val="nil"/>
              <w:bottom w:val="single" w:sz="6" w:space="0" w:color="BFBFBF"/>
            </w:tcBorders>
            <w:shd w:val="clear" w:color="auto" w:fill="FFFFFF"/>
          </w:tcPr>
          <w:p w14:paraId="161CAFCD" w14:textId="77777777" w:rsidR="00471447" w:rsidRPr="00AA26EF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841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65910624" w14:textId="77777777" w:rsidR="00471447" w:rsidRPr="00AA26EF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Primer mix</w:t>
            </w:r>
          </w:p>
        </w:tc>
        <w:tc>
          <w:tcPr>
            <w:tcW w:w="2869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07A5758A" w14:textId="77777777" w:rsidR="00471447" w:rsidRPr="00AA26EF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249" w:type="dxa"/>
            <w:tcBorders>
              <w:top w:val="nil"/>
              <w:bottom w:val="single" w:sz="6" w:space="0" w:color="BFBFBF"/>
              <w:right w:val="nil"/>
            </w:tcBorders>
            <w:shd w:val="clear" w:color="auto" w:fill="FFFFFF"/>
          </w:tcPr>
          <w:p w14:paraId="719AD62B" w14:textId="77777777" w:rsidR="00471447" w:rsidRPr="00AA26EF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Primer mix</w:t>
            </w:r>
          </w:p>
        </w:tc>
      </w:tr>
      <w:tr w:rsidR="00471447" w:rsidRPr="00AA26EF" w14:paraId="34363AA0" w14:textId="77777777" w:rsidTr="00471447">
        <w:trPr>
          <w:trHeight w:val="227"/>
        </w:trPr>
        <w:tc>
          <w:tcPr>
            <w:tcW w:w="2953" w:type="dxa"/>
            <w:tcBorders>
              <w:top w:val="single" w:sz="6" w:space="0" w:color="BFBFBF"/>
              <w:left w:val="nil"/>
              <w:bottom w:val="nil"/>
            </w:tcBorders>
            <w:shd w:val="clear" w:color="auto" w:fill="E6E6E6"/>
          </w:tcPr>
          <w:p w14:paraId="7E78FB81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*</w:t>
            </w:r>
            <w:r w:rsidRPr="00963F5A">
              <w:rPr>
                <w:spacing w:val="-3"/>
                <w:szCs w:val="18"/>
                <w:lang w:eastAsia="sv-SE"/>
              </w:rPr>
              <w:t>18:05:01:01-18:05:01:02, 18:60</w:t>
            </w:r>
          </w:p>
        </w:tc>
        <w:tc>
          <w:tcPr>
            <w:tcW w:w="841" w:type="dxa"/>
            <w:tcBorders>
              <w:top w:val="single" w:sz="6" w:space="0" w:color="BFBFBF"/>
              <w:bottom w:val="nil"/>
              <w:right w:val="single" w:sz="6" w:space="0" w:color="BFBFBF"/>
            </w:tcBorders>
            <w:shd w:val="clear" w:color="auto" w:fill="E6E6E6"/>
          </w:tcPr>
          <w:p w14:paraId="025586FE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6</w:t>
            </w:r>
          </w:p>
        </w:tc>
        <w:tc>
          <w:tcPr>
            <w:tcW w:w="2869" w:type="dxa"/>
            <w:tcBorders>
              <w:top w:val="single" w:sz="6" w:space="0" w:color="BFBFBF"/>
              <w:left w:val="single" w:sz="6" w:space="0" w:color="BFBFBF"/>
            </w:tcBorders>
            <w:shd w:val="clear" w:color="auto" w:fill="E6E6E6"/>
          </w:tcPr>
          <w:p w14:paraId="26286CF5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</w:t>
            </w:r>
            <w:r w:rsidRPr="00041950">
              <w:rPr>
                <w:spacing w:val="-3"/>
                <w:szCs w:val="18"/>
              </w:rPr>
              <w:t>*18:37:01-18:37:02, 18:46</w:t>
            </w:r>
          </w:p>
        </w:tc>
        <w:tc>
          <w:tcPr>
            <w:tcW w:w="249" w:type="dxa"/>
            <w:tcBorders>
              <w:top w:val="single" w:sz="6" w:space="0" w:color="BFBFBF"/>
              <w:right w:val="nil"/>
            </w:tcBorders>
            <w:shd w:val="clear" w:color="auto" w:fill="E6E6E6"/>
          </w:tcPr>
          <w:p w14:paraId="77E8ACB3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7</w:t>
            </w:r>
          </w:p>
        </w:tc>
      </w:tr>
      <w:tr w:rsidR="00471447" w:rsidRPr="00AA26EF" w14:paraId="2512C35B" w14:textId="77777777" w:rsidTr="00471447">
        <w:trPr>
          <w:trHeight w:val="227"/>
        </w:trPr>
        <w:tc>
          <w:tcPr>
            <w:tcW w:w="295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F73DFAC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</w:t>
            </w:r>
            <w:r w:rsidRPr="00041950">
              <w:rPr>
                <w:spacing w:val="-3"/>
                <w:szCs w:val="18"/>
                <w:lang w:eastAsia="sv-SE"/>
              </w:rPr>
              <w:t>*18:18:01:01-18:18:01:02, 18:47</w:t>
            </w:r>
          </w:p>
        </w:tc>
        <w:tc>
          <w:tcPr>
            <w:tcW w:w="841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3B589144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9</w:t>
            </w:r>
          </w:p>
        </w:tc>
        <w:tc>
          <w:tcPr>
            <w:tcW w:w="2869" w:type="dxa"/>
            <w:tcBorders>
              <w:left w:val="single" w:sz="6" w:space="0" w:color="BFBFBF"/>
            </w:tcBorders>
            <w:shd w:val="clear" w:color="auto" w:fill="auto"/>
          </w:tcPr>
          <w:p w14:paraId="4FC9B7FE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8, 18:45</w:t>
            </w:r>
          </w:p>
        </w:tc>
        <w:tc>
          <w:tcPr>
            <w:tcW w:w="249" w:type="dxa"/>
            <w:tcBorders>
              <w:right w:val="nil"/>
            </w:tcBorders>
            <w:shd w:val="clear" w:color="auto" w:fill="auto"/>
          </w:tcPr>
          <w:p w14:paraId="08A46065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8</w:t>
            </w:r>
          </w:p>
        </w:tc>
      </w:tr>
      <w:tr w:rsidR="00471447" w:rsidRPr="00AA26EF" w14:paraId="6FFE2E58" w14:textId="77777777" w:rsidTr="00471447">
        <w:trPr>
          <w:trHeight w:val="227"/>
        </w:trPr>
        <w:tc>
          <w:tcPr>
            <w:tcW w:w="2953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5BDD4A88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*18:23N, 18:28</w:t>
            </w:r>
          </w:p>
        </w:tc>
        <w:tc>
          <w:tcPr>
            <w:tcW w:w="841" w:type="dxa"/>
            <w:tcBorders>
              <w:top w:val="nil"/>
              <w:bottom w:val="nil"/>
              <w:right w:val="single" w:sz="6" w:space="0" w:color="BFBFBF"/>
            </w:tcBorders>
            <w:shd w:val="clear" w:color="auto" w:fill="E6E6E6"/>
          </w:tcPr>
          <w:p w14:paraId="53812064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10</w:t>
            </w:r>
          </w:p>
        </w:tc>
        <w:tc>
          <w:tcPr>
            <w:tcW w:w="2869" w:type="dxa"/>
            <w:tcBorders>
              <w:left w:val="single" w:sz="6" w:space="0" w:color="BFBFBF"/>
            </w:tcBorders>
            <w:shd w:val="clear" w:color="auto" w:fill="E6E6E6"/>
          </w:tcPr>
          <w:p w14:paraId="1BC48621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40, 18:51</w:t>
            </w:r>
          </w:p>
        </w:tc>
        <w:tc>
          <w:tcPr>
            <w:tcW w:w="249" w:type="dxa"/>
            <w:tcBorders>
              <w:right w:val="nil"/>
            </w:tcBorders>
            <w:shd w:val="clear" w:color="auto" w:fill="E6E6E6"/>
          </w:tcPr>
          <w:p w14:paraId="5D5A65BF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3</w:t>
            </w:r>
          </w:p>
        </w:tc>
      </w:tr>
      <w:tr w:rsidR="00471447" w:rsidRPr="00AA26EF" w14:paraId="315C54C2" w14:textId="77777777" w:rsidTr="00471447">
        <w:trPr>
          <w:trHeight w:val="227"/>
        </w:trPr>
        <w:tc>
          <w:tcPr>
            <w:tcW w:w="295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544DDA2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4, 18:52</w:t>
            </w:r>
          </w:p>
        </w:tc>
        <w:tc>
          <w:tcPr>
            <w:tcW w:w="841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3DF7467A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30</w:t>
            </w:r>
          </w:p>
        </w:tc>
        <w:tc>
          <w:tcPr>
            <w:tcW w:w="2869" w:type="dxa"/>
            <w:tcBorders>
              <w:left w:val="single" w:sz="6" w:space="0" w:color="BFBFBF"/>
            </w:tcBorders>
            <w:shd w:val="clear" w:color="auto" w:fill="auto"/>
          </w:tcPr>
          <w:p w14:paraId="525779C1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42, 18:43</w:t>
            </w:r>
          </w:p>
        </w:tc>
        <w:tc>
          <w:tcPr>
            <w:tcW w:w="249" w:type="dxa"/>
            <w:tcBorders>
              <w:right w:val="nil"/>
            </w:tcBorders>
            <w:shd w:val="clear" w:color="auto" w:fill="auto"/>
          </w:tcPr>
          <w:p w14:paraId="00E6CD3D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6</w:t>
            </w:r>
          </w:p>
        </w:tc>
      </w:tr>
      <w:tr w:rsidR="00471447" w:rsidRPr="00AA26EF" w14:paraId="3D719E0C" w14:textId="77777777" w:rsidTr="00471447">
        <w:trPr>
          <w:gridAfter w:val="2"/>
          <w:wAfter w:w="3118" w:type="dxa"/>
          <w:trHeight w:val="227"/>
        </w:trPr>
        <w:tc>
          <w:tcPr>
            <w:tcW w:w="2953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E2C67C6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6, 18:67</w:t>
            </w:r>
          </w:p>
        </w:tc>
        <w:tc>
          <w:tcPr>
            <w:tcW w:w="841" w:type="dxa"/>
            <w:tcBorders>
              <w:top w:val="nil"/>
              <w:bottom w:val="nil"/>
              <w:right w:val="single" w:sz="6" w:space="0" w:color="BFBFBF"/>
            </w:tcBorders>
            <w:shd w:val="clear" w:color="auto" w:fill="E6E6E6"/>
          </w:tcPr>
          <w:p w14:paraId="4895FF58" w14:textId="77777777" w:rsidR="00471447" w:rsidRPr="00BB3883" w:rsidRDefault="00471447" w:rsidP="00CD0F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11</w:t>
            </w:r>
          </w:p>
        </w:tc>
      </w:tr>
    </w:tbl>
    <w:p w14:paraId="4A18FF54" w14:textId="4E2BE7B0" w:rsidR="002A36D6" w:rsidRDefault="002A36D6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</w:p>
    <w:p w14:paraId="05642DB2" w14:textId="77777777" w:rsidR="002A36D6" w:rsidRDefault="002A36D6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</w:p>
    <w:p w14:paraId="3C0814EE" w14:textId="692F4BC7" w:rsidR="002A36D6" w:rsidRPr="002A36D6" w:rsidRDefault="002A36D6" w:rsidP="002A36D6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  <w:bookmarkStart w:id="1" w:name="_Hlk42700184"/>
      <w:r w:rsidRPr="00BD1B90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Pr="002A36D6">
        <w:rPr>
          <w:rFonts w:ascii="Arial" w:hAnsi="Arial" w:cs="Arial"/>
          <w:spacing w:val="-3"/>
          <w:sz w:val="18"/>
          <w:szCs w:val="18"/>
        </w:rPr>
        <w:t>The HLA-B*18 primer set cannot separate the alleles below. These alleles can be distinguished by the HLA-B low resolution kit.</w:t>
      </w:r>
    </w:p>
    <w:p w14:paraId="1D17B904" w14:textId="77777777" w:rsidR="002A36D6" w:rsidRPr="002A36D6" w:rsidRDefault="002A36D6" w:rsidP="002A36D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245"/>
      </w:tblGrid>
      <w:tr w:rsidR="002A36D6" w:rsidRPr="002A36D6" w14:paraId="4EB848A3" w14:textId="77777777" w:rsidTr="00F356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245" w:type="dxa"/>
            <w:tcBorders>
              <w:bottom w:val="single" w:sz="6" w:space="0" w:color="A6A6A6" w:themeColor="background1" w:themeShade="A6"/>
            </w:tcBorders>
          </w:tcPr>
          <w:p w14:paraId="32219E07" w14:textId="77777777" w:rsidR="002A36D6" w:rsidRPr="002A36D6" w:rsidRDefault="002A36D6" w:rsidP="00F356E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2A36D6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A36D6" w:rsidRPr="002A36D6" w14:paraId="124A314A" w14:textId="77777777" w:rsidTr="00F35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5" w:type="dxa"/>
            <w:tcBorders>
              <w:top w:val="single" w:sz="6" w:space="0" w:color="A6A6A6" w:themeColor="background1" w:themeShade="A6"/>
              <w:bottom w:val="nil"/>
            </w:tcBorders>
          </w:tcPr>
          <w:p w14:paraId="0EC763BE" w14:textId="77777777" w:rsidR="002A36D6" w:rsidRPr="002A36D6" w:rsidRDefault="002A36D6" w:rsidP="00F356E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2A36D6">
              <w:rPr>
                <w:smallCaps/>
                <w:sz w:val="18"/>
                <w:szCs w:val="18"/>
              </w:rPr>
              <w:t>B*18:172, 18:174-18:175, 14:56, 15:185, 39:32, 39:43, 39:48, 40:163, 51:194, 56:31, 67:065</w:t>
            </w:r>
            <w:r w:rsidRPr="002A36D6">
              <w:rPr>
                <w:smallCaps/>
                <w:sz w:val="18"/>
                <w:szCs w:val="18"/>
              </w:rPr>
              <w:br w:type="page"/>
            </w:r>
          </w:p>
        </w:tc>
      </w:tr>
      <w:bookmarkEnd w:id="1"/>
    </w:tbl>
    <w:p w14:paraId="43519F60" w14:textId="77777777" w:rsidR="002A36D6" w:rsidRPr="002A36D6" w:rsidRDefault="002A36D6" w:rsidP="002A36D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-3"/>
          <w:sz w:val="18"/>
          <w:szCs w:val="18"/>
        </w:rPr>
      </w:pPr>
    </w:p>
    <w:p w14:paraId="0FADC3EE" w14:textId="582622FC" w:rsidR="00C31021" w:rsidRPr="00C31021" w:rsidRDefault="00C31021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D23FAC7" w14:textId="390BAB0C" w:rsidR="00EE707E" w:rsidRPr="002827E1" w:rsidRDefault="00EE707E" w:rsidP="00C31021">
      <w:pPr>
        <w:suppressAutoHyphens/>
        <w:jc w:val="both"/>
        <w:rPr>
          <w:rFonts w:ascii="Arial" w:hAnsi="Arial" w:cs="Arial"/>
          <w:sz w:val="18"/>
          <w:szCs w:val="18"/>
        </w:rPr>
      </w:pPr>
      <w:proofErr w:type="gramStart"/>
      <w:r w:rsidRPr="00EF4A00">
        <w:rPr>
          <w:rFonts w:ascii="Arial" w:hAnsi="Arial" w:cs="Arial"/>
          <w:sz w:val="18"/>
          <w:szCs w:val="18"/>
        </w:rPr>
        <w:t>‘w’,</w:t>
      </w:r>
      <w:proofErr w:type="gramEnd"/>
      <w:r w:rsidRPr="00EF4A00">
        <w:rPr>
          <w:rFonts w:ascii="Arial" w:hAnsi="Arial" w:cs="Arial"/>
          <w:sz w:val="18"/>
          <w:szCs w:val="18"/>
        </w:rPr>
        <w:t xml:space="preserve"> might be weakly amplified.</w:t>
      </w:r>
    </w:p>
    <w:sectPr w:rsidR="00EE707E" w:rsidRPr="002827E1" w:rsidSect="00C25282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638B9F" w14:textId="77777777" w:rsidR="00CD0F5B" w:rsidRDefault="00CD0F5B">
      <w:r>
        <w:separator/>
      </w:r>
    </w:p>
  </w:endnote>
  <w:endnote w:type="continuationSeparator" w:id="0">
    <w:p w14:paraId="4A7838D3" w14:textId="77777777" w:rsidR="00CD0F5B" w:rsidRDefault="00CD0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81FD0" w14:textId="53C490D0" w:rsidR="00CD0F5B" w:rsidRPr="00060351" w:rsidRDefault="002A36D6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CD0F5B" w:rsidRPr="00060351">
      <w:rPr>
        <w:rFonts w:ascii="Arial" w:hAnsi="Arial" w:cs="Arial"/>
        <w:lang w:val="en-US"/>
      </w:rPr>
      <w:t xml:space="preserve"> AB</w:t>
    </w:r>
    <w:r w:rsidR="00CD0F5B" w:rsidRPr="00060351">
      <w:rPr>
        <w:rFonts w:ascii="Arial" w:hAnsi="Arial" w:cs="Arial"/>
        <w:lang w:val="en-US"/>
      </w:rPr>
      <w:tab/>
    </w:r>
    <w:r w:rsidR="00CD0F5B" w:rsidRPr="00060351">
      <w:rPr>
        <w:rFonts w:ascii="Arial" w:hAnsi="Arial" w:cs="Arial"/>
        <w:lang w:val="en-US"/>
      </w:rPr>
      <w:tab/>
    </w:r>
    <w:r w:rsidR="00CD0F5B">
      <w:rPr>
        <w:rFonts w:ascii="Arial" w:hAnsi="Arial"/>
      </w:rPr>
      <w:t xml:space="preserve">For </w:t>
    </w:r>
    <w:r w:rsidR="00CD0F5B" w:rsidRPr="00CD0CFA">
      <w:rPr>
        <w:rFonts w:ascii="Arial" w:hAnsi="Arial"/>
        <w:i/>
      </w:rPr>
      <w:t>In Vitro</w:t>
    </w:r>
    <w:r w:rsidR="00CD0F5B">
      <w:rPr>
        <w:rFonts w:ascii="Arial" w:hAnsi="Arial"/>
      </w:rPr>
      <w:t xml:space="preserve"> Diagnostic Use</w:t>
    </w:r>
    <w:r w:rsidR="00CD0F5B" w:rsidRPr="00060351">
      <w:rPr>
        <w:rFonts w:ascii="Arial" w:hAnsi="Arial" w:cs="Arial"/>
        <w:lang w:val="en-US"/>
      </w:rPr>
      <w:t xml:space="preserve"> </w:t>
    </w:r>
  </w:p>
  <w:p w14:paraId="38A9404F" w14:textId="77777777" w:rsidR="00CD0F5B" w:rsidRPr="00E61910" w:rsidRDefault="00CD0F5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014F70E" w14:textId="77777777" w:rsidR="00CD0F5B" w:rsidRPr="00AA240A" w:rsidRDefault="00CD0F5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F56C48D" w14:textId="77777777" w:rsidR="00CD0F5B" w:rsidRPr="00A6082E" w:rsidRDefault="00CD0F5B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9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DF33C" w14:textId="4EF7B89D" w:rsidR="00CD0F5B" w:rsidRPr="00060351" w:rsidRDefault="002A36D6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CD0F5B" w:rsidRPr="00060351">
      <w:rPr>
        <w:rFonts w:ascii="Arial" w:hAnsi="Arial" w:cs="Arial"/>
        <w:lang w:val="en-US"/>
      </w:rPr>
      <w:t xml:space="preserve"> AB</w:t>
    </w:r>
    <w:r w:rsidR="00CD0F5B" w:rsidRPr="00060351">
      <w:rPr>
        <w:rFonts w:ascii="Arial" w:hAnsi="Arial" w:cs="Arial"/>
        <w:lang w:val="en-US"/>
      </w:rPr>
      <w:tab/>
    </w:r>
    <w:r w:rsidR="00CD0F5B" w:rsidRPr="00060351">
      <w:rPr>
        <w:rFonts w:ascii="Arial" w:hAnsi="Arial" w:cs="Arial"/>
        <w:lang w:val="en-US"/>
      </w:rPr>
      <w:tab/>
    </w:r>
    <w:r w:rsidR="00CD0F5B">
      <w:rPr>
        <w:rFonts w:ascii="Arial" w:hAnsi="Arial"/>
      </w:rPr>
      <w:t xml:space="preserve">For </w:t>
    </w:r>
    <w:r w:rsidR="00CD0F5B" w:rsidRPr="00CD0CFA">
      <w:rPr>
        <w:rFonts w:ascii="Arial" w:hAnsi="Arial"/>
        <w:i/>
      </w:rPr>
      <w:t>In Vitro</w:t>
    </w:r>
    <w:r w:rsidR="00CD0F5B">
      <w:rPr>
        <w:rFonts w:ascii="Arial" w:hAnsi="Arial"/>
      </w:rPr>
      <w:t xml:space="preserve"> Diagnostic Use</w:t>
    </w:r>
    <w:r w:rsidR="00CD0F5B" w:rsidRPr="00060351">
      <w:rPr>
        <w:rFonts w:ascii="Arial" w:hAnsi="Arial" w:cs="Arial"/>
        <w:lang w:val="en-US"/>
      </w:rPr>
      <w:t xml:space="preserve"> </w:t>
    </w:r>
  </w:p>
  <w:p w14:paraId="433922E8" w14:textId="77777777" w:rsidR="00CD0F5B" w:rsidRPr="00E61910" w:rsidRDefault="00CD0F5B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1FCFD85" w14:textId="77777777" w:rsidR="00CD0F5B" w:rsidRPr="00AA240A" w:rsidRDefault="00CD0F5B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96859F" w14:textId="77777777" w:rsidR="00CD0F5B" w:rsidRPr="00471F00" w:rsidRDefault="00CD0F5B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7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9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49267" w14:textId="77777777" w:rsidR="00CD0F5B" w:rsidRDefault="00CD0F5B">
      <w:r>
        <w:separator/>
      </w:r>
    </w:p>
  </w:footnote>
  <w:footnote w:type="continuationSeparator" w:id="0">
    <w:p w14:paraId="4436A5E4" w14:textId="77777777" w:rsidR="00CD0F5B" w:rsidRDefault="00CD0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D493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70D73A" w14:textId="77777777" w:rsidR="00CD0F5B" w:rsidRDefault="00CD0F5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33343" w14:textId="1CEA4A68" w:rsidR="00CD0F5B" w:rsidRPr="00BE77E4" w:rsidRDefault="00CD0F5B" w:rsidP="00D06B65"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595ACA5" wp14:editId="4DB1D6E2">
              <wp:simplePos x="0" y="0"/>
              <wp:positionH relativeFrom="margin">
                <wp:posOffset>4256405</wp:posOffset>
              </wp:positionH>
              <wp:positionV relativeFrom="paragraph">
                <wp:posOffset>-72390</wp:posOffset>
              </wp:positionV>
              <wp:extent cx="1935480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54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06D5A4" w14:textId="0339C50A" w:rsidR="00CD0F5B" w:rsidRPr="00AE65CF" w:rsidRDefault="00CD0F5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520432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595ACA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5.15pt;margin-top:-5.7pt;width:152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">
              <v:textbox style="mso-fit-shape-to-text:t">
                <w:txbxContent>
                  <w:p w14:paraId="5006D5A4" w14:textId="0339C50A" w:rsidR="00CD0F5B" w:rsidRPr="00AE65CF" w:rsidRDefault="00CD0F5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520432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63BE63DF" wp14:editId="11BCB691">
          <wp:simplePos x="0" y="0"/>
          <wp:positionH relativeFrom="column">
            <wp:posOffset>-186690</wp:posOffset>
          </wp:positionH>
          <wp:positionV relativeFrom="paragraph">
            <wp:posOffset>-119380</wp:posOffset>
          </wp:positionV>
          <wp:extent cx="1826895" cy="249555"/>
          <wp:effectExtent l="0" t="0" r="1905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895" cy="24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77E4">
      <w:rPr>
        <w:rFonts w:cs="Arial"/>
        <w:i/>
        <w:sz w:val="40"/>
        <w:szCs w:val="40"/>
      </w:rPr>
      <w:t xml:space="preserve"> </w:t>
    </w:r>
    <w:r w:rsidRPr="00BE77E4">
      <w:rPr>
        <w:sz w:val="32"/>
        <w:szCs w:val="32"/>
        <w:vertAlign w:val="superscript"/>
      </w:rPr>
      <w:tab/>
    </w:r>
    <w:r w:rsidRPr="00BE77E4"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 xml:space="preserve"> </w:t>
    </w:r>
    <w:r>
      <w:rPr>
        <w:rFonts w:ascii="Arial" w:hAnsi="Arial" w:cs="Arial"/>
        <w:b/>
        <w:sz w:val="20"/>
        <w:szCs w:val="20"/>
      </w:rPr>
      <w:t xml:space="preserve">               </w:t>
    </w:r>
    <w:r w:rsidRPr="00BE77E4">
      <w:rPr>
        <w:rFonts w:ascii="Arial" w:hAnsi="Arial" w:cs="Arial"/>
        <w:b/>
        <w:sz w:val="20"/>
        <w:szCs w:val="20"/>
      </w:rPr>
      <w:t>HLA-</w:t>
    </w:r>
    <w:r>
      <w:rPr>
        <w:rFonts w:ascii="Arial" w:hAnsi="Arial" w:cs="Arial"/>
        <w:b/>
        <w:sz w:val="20"/>
        <w:szCs w:val="20"/>
      </w:rPr>
      <w:t xml:space="preserve">B*18 </w:t>
    </w:r>
  </w:p>
  <w:p w14:paraId="42125DFE" w14:textId="060B7EBD" w:rsidR="00CD0F5B" w:rsidRPr="00BE77E4" w:rsidRDefault="006C281E" w:rsidP="004201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une</w:t>
    </w:r>
    <w:r w:rsidR="00CD0F5B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2020</w:t>
    </w:r>
    <w:r w:rsidR="00CD0F5B">
      <w:rPr>
        <w:rFonts w:ascii="Arial" w:hAnsi="Arial" w:cs="Arial"/>
        <w:b/>
        <w:sz w:val="20"/>
        <w:szCs w:val="20"/>
      </w:rPr>
      <w:tab/>
    </w:r>
    <w:r w:rsidR="00CD0F5B" w:rsidRPr="00BE77E4">
      <w:rPr>
        <w:rFonts w:ascii="Arial" w:hAnsi="Arial" w:cs="Arial"/>
        <w:b/>
        <w:sz w:val="20"/>
        <w:szCs w:val="20"/>
      </w:rPr>
      <w:t>101.</w:t>
    </w:r>
    <w:r w:rsidR="00CD0F5B">
      <w:rPr>
        <w:rFonts w:ascii="Arial" w:hAnsi="Arial" w:cs="Arial"/>
        <w:b/>
        <w:sz w:val="20"/>
        <w:szCs w:val="20"/>
      </w:rPr>
      <w:t>519-12</w:t>
    </w:r>
    <w:r w:rsidR="00CD0F5B" w:rsidRPr="00BE77E4">
      <w:rPr>
        <w:rFonts w:ascii="Arial" w:hAnsi="Arial" w:cs="Arial"/>
        <w:b/>
        <w:sz w:val="20"/>
        <w:szCs w:val="20"/>
      </w:rPr>
      <w:t>/12</w:t>
    </w:r>
    <w:r w:rsidR="00CD0F5B">
      <w:rPr>
        <w:rFonts w:ascii="Arial" w:hAnsi="Arial" w:cs="Arial"/>
        <w:b/>
        <w:sz w:val="20"/>
        <w:szCs w:val="20"/>
      </w:rPr>
      <w:t>u</w:t>
    </w:r>
  </w:p>
  <w:p w14:paraId="55ACAC25" w14:textId="07B560D2" w:rsidR="00CD0F5B" w:rsidRPr="00D66788" w:rsidRDefault="00CD0F5B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D66788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>
      <w:rPr>
        <w:rFonts w:ascii="Arial" w:hAnsi="Arial" w:cs="Arial"/>
        <w:b/>
        <w:sz w:val="20"/>
        <w:szCs w:val="20"/>
      </w:rPr>
      <w:t xml:space="preserve"> </w:t>
    </w:r>
    <w:r w:rsidR="006C281E">
      <w:rPr>
        <w:rFonts w:ascii="Arial" w:hAnsi="Arial" w:cs="Arial"/>
        <w:b/>
        <w:sz w:val="20"/>
        <w:szCs w:val="20"/>
      </w:rPr>
      <w:t>3L0</w:t>
    </w:r>
    <w:r w:rsidRPr="00D66788">
      <w:rPr>
        <w:rFonts w:ascii="Arial" w:hAnsi="Arial" w:cs="Arial"/>
        <w:b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EFFF0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1D6676" w14:textId="77777777" w:rsidR="00CD0F5B" w:rsidRDefault="00CD0F5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tzSwMDa1NDYxNTdT0lEKTi0uzszPAykwrgUA7nVMNSwAAAA="/>
  </w:docVars>
  <w:rsids>
    <w:rsidRoot w:val="001010A3"/>
    <w:rsid w:val="00001DAD"/>
    <w:rsid w:val="00003ADC"/>
    <w:rsid w:val="00004089"/>
    <w:rsid w:val="00012D10"/>
    <w:rsid w:val="00020579"/>
    <w:rsid w:val="00020EA2"/>
    <w:rsid w:val="0002215C"/>
    <w:rsid w:val="00024005"/>
    <w:rsid w:val="00024ADB"/>
    <w:rsid w:val="0003770A"/>
    <w:rsid w:val="000521DF"/>
    <w:rsid w:val="0005415B"/>
    <w:rsid w:val="00060484"/>
    <w:rsid w:val="000673A6"/>
    <w:rsid w:val="00072FF0"/>
    <w:rsid w:val="00073075"/>
    <w:rsid w:val="00073EB6"/>
    <w:rsid w:val="000743D0"/>
    <w:rsid w:val="00076077"/>
    <w:rsid w:val="00076D91"/>
    <w:rsid w:val="00082B8C"/>
    <w:rsid w:val="00085E00"/>
    <w:rsid w:val="0009679C"/>
    <w:rsid w:val="000A59D7"/>
    <w:rsid w:val="000B20F4"/>
    <w:rsid w:val="000C7605"/>
    <w:rsid w:val="000D0393"/>
    <w:rsid w:val="000D4E7E"/>
    <w:rsid w:val="000D590A"/>
    <w:rsid w:val="000E2B25"/>
    <w:rsid w:val="000E4DC4"/>
    <w:rsid w:val="000F1A4F"/>
    <w:rsid w:val="000F3C01"/>
    <w:rsid w:val="000F6F6F"/>
    <w:rsid w:val="001010A3"/>
    <w:rsid w:val="00102B3D"/>
    <w:rsid w:val="00111884"/>
    <w:rsid w:val="001166D2"/>
    <w:rsid w:val="00125072"/>
    <w:rsid w:val="001269C6"/>
    <w:rsid w:val="00153748"/>
    <w:rsid w:val="001572CC"/>
    <w:rsid w:val="001579AA"/>
    <w:rsid w:val="00162A62"/>
    <w:rsid w:val="00163684"/>
    <w:rsid w:val="00172075"/>
    <w:rsid w:val="0017279B"/>
    <w:rsid w:val="0017531C"/>
    <w:rsid w:val="0018012F"/>
    <w:rsid w:val="00181075"/>
    <w:rsid w:val="00183208"/>
    <w:rsid w:val="001856E5"/>
    <w:rsid w:val="0019307E"/>
    <w:rsid w:val="00197BB8"/>
    <w:rsid w:val="001A2D4D"/>
    <w:rsid w:val="001A54D0"/>
    <w:rsid w:val="001A685C"/>
    <w:rsid w:val="001B0A47"/>
    <w:rsid w:val="001B140D"/>
    <w:rsid w:val="001C0083"/>
    <w:rsid w:val="001C41DC"/>
    <w:rsid w:val="001C4A36"/>
    <w:rsid w:val="001D2FA4"/>
    <w:rsid w:val="001D3F46"/>
    <w:rsid w:val="001E6EF1"/>
    <w:rsid w:val="001F1BFE"/>
    <w:rsid w:val="001F3F6C"/>
    <w:rsid w:val="001F6847"/>
    <w:rsid w:val="002144EA"/>
    <w:rsid w:val="00214D0C"/>
    <w:rsid w:val="002179A0"/>
    <w:rsid w:val="00224511"/>
    <w:rsid w:val="002258C5"/>
    <w:rsid w:val="0023036E"/>
    <w:rsid w:val="00236AD7"/>
    <w:rsid w:val="00241C72"/>
    <w:rsid w:val="00247DB6"/>
    <w:rsid w:val="00251C5E"/>
    <w:rsid w:val="0025272D"/>
    <w:rsid w:val="00253280"/>
    <w:rsid w:val="00253E9E"/>
    <w:rsid w:val="00255414"/>
    <w:rsid w:val="002564FF"/>
    <w:rsid w:val="00260338"/>
    <w:rsid w:val="00261381"/>
    <w:rsid w:val="00264D4B"/>
    <w:rsid w:val="002673DF"/>
    <w:rsid w:val="00272610"/>
    <w:rsid w:val="00277149"/>
    <w:rsid w:val="00280F08"/>
    <w:rsid w:val="002827E1"/>
    <w:rsid w:val="00283564"/>
    <w:rsid w:val="00292BC5"/>
    <w:rsid w:val="00297886"/>
    <w:rsid w:val="002A05FF"/>
    <w:rsid w:val="002A0F99"/>
    <w:rsid w:val="002A36D6"/>
    <w:rsid w:val="002B76D5"/>
    <w:rsid w:val="002C0286"/>
    <w:rsid w:val="002C23CF"/>
    <w:rsid w:val="002C2939"/>
    <w:rsid w:val="002C7975"/>
    <w:rsid w:val="002D707A"/>
    <w:rsid w:val="002D73C8"/>
    <w:rsid w:val="002E4D12"/>
    <w:rsid w:val="002F2AAB"/>
    <w:rsid w:val="002F3F1E"/>
    <w:rsid w:val="003012AC"/>
    <w:rsid w:val="00301901"/>
    <w:rsid w:val="00302576"/>
    <w:rsid w:val="00310290"/>
    <w:rsid w:val="003116D2"/>
    <w:rsid w:val="003201D4"/>
    <w:rsid w:val="00320C08"/>
    <w:rsid w:val="00331CF6"/>
    <w:rsid w:val="003367B4"/>
    <w:rsid w:val="00337E3A"/>
    <w:rsid w:val="00347EEA"/>
    <w:rsid w:val="00354386"/>
    <w:rsid w:val="00365D52"/>
    <w:rsid w:val="00367914"/>
    <w:rsid w:val="00373E47"/>
    <w:rsid w:val="00375239"/>
    <w:rsid w:val="00376026"/>
    <w:rsid w:val="00382BE4"/>
    <w:rsid w:val="0038376A"/>
    <w:rsid w:val="003916BF"/>
    <w:rsid w:val="00394457"/>
    <w:rsid w:val="003A093B"/>
    <w:rsid w:val="003A203F"/>
    <w:rsid w:val="003A5266"/>
    <w:rsid w:val="003B0D60"/>
    <w:rsid w:val="003B6C5B"/>
    <w:rsid w:val="003C2DDF"/>
    <w:rsid w:val="003C60D3"/>
    <w:rsid w:val="003C6F3D"/>
    <w:rsid w:val="003D0837"/>
    <w:rsid w:val="003D0DEE"/>
    <w:rsid w:val="003D2F97"/>
    <w:rsid w:val="003D6E23"/>
    <w:rsid w:val="003E274F"/>
    <w:rsid w:val="003F2737"/>
    <w:rsid w:val="003F2D05"/>
    <w:rsid w:val="003F3AAB"/>
    <w:rsid w:val="00402C50"/>
    <w:rsid w:val="00420153"/>
    <w:rsid w:val="00422A39"/>
    <w:rsid w:val="00431243"/>
    <w:rsid w:val="00440FFA"/>
    <w:rsid w:val="0044431A"/>
    <w:rsid w:val="00450478"/>
    <w:rsid w:val="0045614C"/>
    <w:rsid w:val="00461938"/>
    <w:rsid w:val="004637DE"/>
    <w:rsid w:val="00471447"/>
    <w:rsid w:val="004714F9"/>
    <w:rsid w:val="00471F00"/>
    <w:rsid w:val="00477B41"/>
    <w:rsid w:val="00481119"/>
    <w:rsid w:val="00486CFF"/>
    <w:rsid w:val="00493D14"/>
    <w:rsid w:val="00496736"/>
    <w:rsid w:val="004A6391"/>
    <w:rsid w:val="004B1905"/>
    <w:rsid w:val="004B28F2"/>
    <w:rsid w:val="004C72AD"/>
    <w:rsid w:val="004D263C"/>
    <w:rsid w:val="004D46E1"/>
    <w:rsid w:val="004D7972"/>
    <w:rsid w:val="004E1E7A"/>
    <w:rsid w:val="004F3A3A"/>
    <w:rsid w:val="004F3CD5"/>
    <w:rsid w:val="004F5DC6"/>
    <w:rsid w:val="004F63CE"/>
    <w:rsid w:val="00503481"/>
    <w:rsid w:val="00510EA2"/>
    <w:rsid w:val="00511D00"/>
    <w:rsid w:val="00512069"/>
    <w:rsid w:val="00521B7F"/>
    <w:rsid w:val="00525CD5"/>
    <w:rsid w:val="00532C20"/>
    <w:rsid w:val="00541439"/>
    <w:rsid w:val="0055075C"/>
    <w:rsid w:val="00553F26"/>
    <w:rsid w:val="0055676E"/>
    <w:rsid w:val="005658AC"/>
    <w:rsid w:val="00571E25"/>
    <w:rsid w:val="00585C9D"/>
    <w:rsid w:val="0059269D"/>
    <w:rsid w:val="005927B5"/>
    <w:rsid w:val="0059359F"/>
    <w:rsid w:val="005937B7"/>
    <w:rsid w:val="00596495"/>
    <w:rsid w:val="005A2166"/>
    <w:rsid w:val="005B1B96"/>
    <w:rsid w:val="005C3203"/>
    <w:rsid w:val="005C6D9C"/>
    <w:rsid w:val="005C7EB4"/>
    <w:rsid w:val="005D1A1B"/>
    <w:rsid w:val="005E5E01"/>
    <w:rsid w:val="005E6802"/>
    <w:rsid w:val="005F150D"/>
    <w:rsid w:val="005F2147"/>
    <w:rsid w:val="005F5D04"/>
    <w:rsid w:val="005F72A3"/>
    <w:rsid w:val="0060308E"/>
    <w:rsid w:val="00607B65"/>
    <w:rsid w:val="006132E4"/>
    <w:rsid w:val="006223A5"/>
    <w:rsid w:val="00630496"/>
    <w:rsid w:val="006363C8"/>
    <w:rsid w:val="006479D6"/>
    <w:rsid w:val="006519F1"/>
    <w:rsid w:val="006524CF"/>
    <w:rsid w:val="006649D5"/>
    <w:rsid w:val="006661C0"/>
    <w:rsid w:val="00667291"/>
    <w:rsid w:val="00681BF4"/>
    <w:rsid w:val="0068440A"/>
    <w:rsid w:val="00686988"/>
    <w:rsid w:val="00692F6C"/>
    <w:rsid w:val="00693F87"/>
    <w:rsid w:val="006A2F3F"/>
    <w:rsid w:val="006B0D0E"/>
    <w:rsid w:val="006B1720"/>
    <w:rsid w:val="006B3E1A"/>
    <w:rsid w:val="006B583E"/>
    <w:rsid w:val="006B5E15"/>
    <w:rsid w:val="006B6103"/>
    <w:rsid w:val="006B6E3F"/>
    <w:rsid w:val="006C281E"/>
    <w:rsid w:val="006C4083"/>
    <w:rsid w:val="006C5A92"/>
    <w:rsid w:val="006C751F"/>
    <w:rsid w:val="006D00E1"/>
    <w:rsid w:val="006D278E"/>
    <w:rsid w:val="006D4350"/>
    <w:rsid w:val="006D6F17"/>
    <w:rsid w:val="006D7610"/>
    <w:rsid w:val="006D7C7F"/>
    <w:rsid w:val="006E33AB"/>
    <w:rsid w:val="006E60D4"/>
    <w:rsid w:val="006E7A32"/>
    <w:rsid w:val="006F139A"/>
    <w:rsid w:val="006F3D45"/>
    <w:rsid w:val="00700747"/>
    <w:rsid w:val="00703B29"/>
    <w:rsid w:val="00705C65"/>
    <w:rsid w:val="00717D09"/>
    <w:rsid w:val="0073309F"/>
    <w:rsid w:val="00734CF1"/>
    <w:rsid w:val="00735572"/>
    <w:rsid w:val="0075152E"/>
    <w:rsid w:val="00752213"/>
    <w:rsid w:val="0075310A"/>
    <w:rsid w:val="0075468C"/>
    <w:rsid w:val="00761829"/>
    <w:rsid w:val="007713C6"/>
    <w:rsid w:val="00785012"/>
    <w:rsid w:val="0079135B"/>
    <w:rsid w:val="00796E2D"/>
    <w:rsid w:val="007A1CE6"/>
    <w:rsid w:val="007B7856"/>
    <w:rsid w:val="007C0077"/>
    <w:rsid w:val="007D3A51"/>
    <w:rsid w:val="007D4F04"/>
    <w:rsid w:val="007D6A4E"/>
    <w:rsid w:val="007E365B"/>
    <w:rsid w:val="007E7A46"/>
    <w:rsid w:val="007F03B4"/>
    <w:rsid w:val="007F7BF0"/>
    <w:rsid w:val="00800303"/>
    <w:rsid w:val="0080122B"/>
    <w:rsid w:val="00805C0C"/>
    <w:rsid w:val="008111DA"/>
    <w:rsid w:val="00811EBA"/>
    <w:rsid w:val="0081380B"/>
    <w:rsid w:val="0081448E"/>
    <w:rsid w:val="00814ED3"/>
    <w:rsid w:val="00833B6D"/>
    <w:rsid w:val="00835452"/>
    <w:rsid w:val="008436EA"/>
    <w:rsid w:val="0086349D"/>
    <w:rsid w:val="008650CB"/>
    <w:rsid w:val="0088058D"/>
    <w:rsid w:val="008872EB"/>
    <w:rsid w:val="00891CFF"/>
    <w:rsid w:val="008949FC"/>
    <w:rsid w:val="008A23A8"/>
    <w:rsid w:val="008B674C"/>
    <w:rsid w:val="008C005B"/>
    <w:rsid w:val="008C3A0F"/>
    <w:rsid w:val="008D4624"/>
    <w:rsid w:val="008E095F"/>
    <w:rsid w:val="008E5DDD"/>
    <w:rsid w:val="008F055B"/>
    <w:rsid w:val="008F068B"/>
    <w:rsid w:val="008F5139"/>
    <w:rsid w:val="008F7AB4"/>
    <w:rsid w:val="00900B92"/>
    <w:rsid w:val="009017AF"/>
    <w:rsid w:val="00901B52"/>
    <w:rsid w:val="009140A8"/>
    <w:rsid w:val="0091530B"/>
    <w:rsid w:val="00915467"/>
    <w:rsid w:val="009175A2"/>
    <w:rsid w:val="00920DB9"/>
    <w:rsid w:val="009329EE"/>
    <w:rsid w:val="00932FFC"/>
    <w:rsid w:val="00933390"/>
    <w:rsid w:val="00940097"/>
    <w:rsid w:val="009456AE"/>
    <w:rsid w:val="00951C9C"/>
    <w:rsid w:val="009529EB"/>
    <w:rsid w:val="00964437"/>
    <w:rsid w:val="0096472B"/>
    <w:rsid w:val="00965212"/>
    <w:rsid w:val="00965933"/>
    <w:rsid w:val="00971D2A"/>
    <w:rsid w:val="00980262"/>
    <w:rsid w:val="00980985"/>
    <w:rsid w:val="009817BC"/>
    <w:rsid w:val="00986C2D"/>
    <w:rsid w:val="00986CCA"/>
    <w:rsid w:val="00994958"/>
    <w:rsid w:val="00994CDA"/>
    <w:rsid w:val="0099584B"/>
    <w:rsid w:val="009A0BDC"/>
    <w:rsid w:val="009A3D99"/>
    <w:rsid w:val="009A5AD0"/>
    <w:rsid w:val="009A7BDB"/>
    <w:rsid w:val="009B73F4"/>
    <w:rsid w:val="009C2C40"/>
    <w:rsid w:val="009E1C42"/>
    <w:rsid w:val="009E6698"/>
    <w:rsid w:val="009F00DE"/>
    <w:rsid w:val="00A00FC4"/>
    <w:rsid w:val="00A046AF"/>
    <w:rsid w:val="00A06E76"/>
    <w:rsid w:val="00A214BE"/>
    <w:rsid w:val="00A25F6F"/>
    <w:rsid w:val="00A27C52"/>
    <w:rsid w:val="00A3488D"/>
    <w:rsid w:val="00A4288E"/>
    <w:rsid w:val="00A4343D"/>
    <w:rsid w:val="00A44459"/>
    <w:rsid w:val="00A456A9"/>
    <w:rsid w:val="00A46239"/>
    <w:rsid w:val="00A46E28"/>
    <w:rsid w:val="00A50614"/>
    <w:rsid w:val="00A63C67"/>
    <w:rsid w:val="00A64117"/>
    <w:rsid w:val="00A706EE"/>
    <w:rsid w:val="00A715E1"/>
    <w:rsid w:val="00A7677C"/>
    <w:rsid w:val="00A812C9"/>
    <w:rsid w:val="00A83072"/>
    <w:rsid w:val="00A905BF"/>
    <w:rsid w:val="00A916D7"/>
    <w:rsid w:val="00A93EF0"/>
    <w:rsid w:val="00AA01BA"/>
    <w:rsid w:val="00AA240A"/>
    <w:rsid w:val="00AB2381"/>
    <w:rsid w:val="00AB5CFB"/>
    <w:rsid w:val="00AC4439"/>
    <w:rsid w:val="00AD1AE6"/>
    <w:rsid w:val="00AD1C5C"/>
    <w:rsid w:val="00AD51C7"/>
    <w:rsid w:val="00AE11DC"/>
    <w:rsid w:val="00AE68E1"/>
    <w:rsid w:val="00AF0CB9"/>
    <w:rsid w:val="00AF0FF6"/>
    <w:rsid w:val="00AF1C2B"/>
    <w:rsid w:val="00AF2BAA"/>
    <w:rsid w:val="00B01989"/>
    <w:rsid w:val="00B050F0"/>
    <w:rsid w:val="00B065C6"/>
    <w:rsid w:val="00B075AE"/>
    <w:rsid w:val="00B11130"/>
    <w:rsid w:val="00B125D0"/>
    <w:rsid w:val="00B1750A"/>
    <w:rsid w:val="00B2771C"/>
    <w:rsid w:val="00B306EB"/>
    <w:rsid w:val="00B33882"/>
    <w:rsid w:val="00B40077"/>
    <w:rsid w:val="00B41438"/>
    <w:rsid w:val="00B45264"/>
    <w:rsid w:val="00B52EEB"/>
    <w:rsid w:val="00B5711C"/>
    <w:rsid w:val="00B57E1C"/>
    <w:rsid w:val="00B75C9D"/>
    <w:rsid w:val="00B82B42"/>
    <w:rsid w:val="00B9130E"/>
    <w:rsid w:val="00B9132E"/>
    <w:rsid w:val="00B91F6C"/>
    <w:rsid w:val="00B93C07"/>
    <w:rsid w:val="00B94A46"/>
    <w:rsid w:val="00B94E8D"/>
    <w:rsid w:val="00BA0EA1"/>
    <w:rsid w:val="00BA3B02"/>
    <w:rsid w:val="00BA4E08"/>
    <w:rsid w:val="00BA5C09"/>
    <w:rsid w:val="00BB6181"/>
    <w:rsid w:val="00BB6999"/>
    <w:rsid w:val="00BC41B2"/>
    <w:rsid w:val="00BC5224"/>
    <w:rsid w:val="00BC7505"/>
    <w:rsid w:val="00BD04A7"/>
    <w:rsid w:val="00BD1B90"/>
    <w:rsid w:val="00BD2ADF"/>
    <w:rsid w:val="00BD5505"/>
    <w:rsid w:val="00BE61F6"/>
    <w:rsid w:val="00BE77E4"/>
    <w:rsid w:val="00BF336D"/>
    <w:rsid w:val="00BF5905"/>
    <w:rsid w:val="00C12E98"/>
    <w:rsid w:val="00C16FE9"/>
    <w:rsid w:val="00C17711"/>
    <w:rsid w:val="00C20306"/>
    <w:rsid w:val="00C25282"/>
    <w:rsid w:val="00C26078"/>
    <w:rsid w:val="00C31021"/>
    <w:rsid w:val="00C42001"/>
    <w:rsid w:val="00C4480F"/>
    <w:rsid w:val="00C46768"/>
    <w:rsid w:val="00C5100D"/>
    <w:rsid w:val="00C525A2"/>
    <w:rsid w:val="00C62EAE"/>
    <w:rsid w:val="00C64785"/>
    <w:rsid w:val="00C64819"/>
    <w:rsid w:val="00C64B25"/>
    <w:rsid w:val="00C66DF6"/>
    <w:rsid w:val="00C7096A"/>
    <w:rsid w:val="00C7247F"/>
    <w:rsid w:val="00C750A9"/>
    <w:rsid w:val="00C76A11"/>
    <w:rsid w:val="00C808C5"/>
    <w:rsid w:val="00C85A65"/>
    <w:rsid w:val="00C90D9A"/>
    <w:rsid w:val="00C92C07"/>
    <w:rsid w:val="00C96752"/>
    <w:rsid w:val="00CA22CB"/>
    <w:rsid w:val="00CB0687"/>
    <w:rsid w:val="00CB37C0"/>
    <w:rsid w:val="00CB7E86"/>
    <w:rsid w:val="00CC1A52"/>
    <w:rsid w:val="00CC5B92"/>
    <w:rsid w:val="00CD08AB"/>
    <w:rsid w:val="00CD0DD9"/>
    <w:rsid w:val="00CD0F5B"/>
    <w:rsid w:val="00CD5F2A"/>
    <w:rsid w:val="00CD7A67"/>
    <w:rsid w:val="00CE0D67"/>
    <w:rsid w:val="00D00A9D"/>
    <w:rsid w:val="00D02421"/>
    <w:rsid w:val="00D0558E"/>
    <w:rsid w:val="00D06B65"/>
    <w:rsid w:val="00D15949"/>
    <w:rsid w:val="00D2686C"/>
    <w:rsid w:val="00D330B8"/>
    <w:rsid w:val="00D44288"/>
    <w:rsid w:val="00D447E1"/>
    <w:rsid w:val="00D463FE"/>
    <w:rsid w:val="00D55083"/>
    <w:rsid w:val="00D555CC"/>
    <w:rsid w:val="00D575DD"/>
    <w:rsid w:val="00D6181A"/>
    <w:rsid w:val="00D66788"/>
    <w:rsid w:val="00D763D1"/>
    <w:rsid w:val="00D846DB"/>
    <w:rsid w:val="00D87A0B"/>
    <w:rsid w:val="00D87C3C"/>
    <w:rsid w:val="00DA0250"/>
    <w:rsid w:val="00DA7F6E"/>
    <w:rsid w:val="00DB4CD8"/>
    <w:rsid w:val="00DC16B2"/>
    <w:rsid w:val="00DC5A58"/>
    <w:rsid w:val="00DC7602"/>
    <w:rsid w:val="00DD2164"/>
    <w:rsid w:val="00DD263B"/>
    <w:rsid w:val="00DD2F69"/>
    <w:rsid w:val="00DD4431"/>
    <w:rsid w:val="00DD70AD"/>
    <w:rsid w:val="00DD7E85"/>
    <w:rsid w:val="00DE323B"/>
    <w:rsid w:val="00DE62FC"/>
    <w:rsid w:val="00DF145B"/>
    <w:rsid w:val="00DF3717"/>
    <w:rsid w:val="00DF69DE"/>
    <w:rsid w:val="00E04950"/>
    <w:rsid w:val="00E05DEF"/>
    <w:rsid w:val="00E07B87"/>
    <w:rsid w:val="00E15875"/>
    <w:rsid w:val="00E17A54"/>
    <w:rsid w:val="00E26931"/>
    <w:rsid w:val="00E323CC"/>
    <w:rsid w:val="00E34D66"/>
    <w:rsid w:val="00E36348"/>
    <w:rsid w:val="00E3713B"/>
    <w:rsid w:val="00E4215E"/>
    <w:rsid w:val="00E44F7D"/>
    <w:rsid w:val="00E51B64"/>
    <w:rsid w:val="00E556A8"/>
    <w:rsid w:val="00E62501"/>
    <w:rsid w:val="00E62523"/>
    <w:rsid w:val="00E76A53"/>
    <w:rsid w:val="00E76C81"/>
    <w:rsid w:val="00E84D6E"/>
    <w:rsid w:val="00E94CA6"/>
    <w:rsid w:val="00E97822"/>
    <w:rsid w:val="00EA2AD9"/>
    <w:rsid w:val="00EB3790"/>
    <w:rsid w:val="00EB4EDF"/>
    <w:rsid w:val="00EC0BC8"/>
    <w:rsid w:val="00EC742E"/>
    <w:rsid w:val="00ED24B9"/>
    <w:rsid w:val="00ED2851"/>
    <w:rsid w:val="00ED7308"/>
    <w:rsid w:val="00EE29D2"/>
    <w:rsid w:val="00EE2CC4"/>
    <w:rsid w:val="00EE4C0F"/>
    <w:rsid w:val="00EE637A"/>
    <w:rsid w:val="00EE707E"/>
    <w:rsid w:val="00EF4A00"/>
    <w:rsid w:val="00EF6EF4"/>
    <w:rsid w:val="00EF7511"/>
    <w:rsid w:val="00F00D7C"/>
    <w:rsid w:val="00F07082"/>
    <w:rsid w:val="00F157DD"/>
    <w:rsid w:val="00F15F16"/>
    <w:rsid w:val="00F16615"/>
    <w:rsid w:val="00F21DB6"/>
    <w:rsid w:val="00F225B5"/>
    <w:rsid w:val="00F24527"/>
    <w:rsid w:val="00F5280B"/>
    <w:rsid w:val="00F57236"/>
    <w:rsid w:val="00F61D09"/>
    <w:rsid w:val="00F62BDD"/>
    <w:rsid w:val="00F63E15"/>
    <w:rsid w:val="00F656FB"/>
    <w:rsid w:val="00F66008"/>
    <w:rsid w:val="00F70EE0"/>
    <w:rsid w:val="00F72135"/>
    <w:rsid w:val="00F76880"/>
    <w:rsid w:val="00F90C7D"/>
    <w:rsid w:val="00F95126"/>
    <w:rsid w:val="00FA2A88"/>
    <w:rsid w:val="00FA70C6"/>
    <w:rsid w:val="00FB46C6"/>
    <w:rsid w:val="00FB5D47"/>
    <w:rsid w:val="00FB69BE"/>
    <w:rsid w:val="00FB6E97"/>
    <w:rsid w:val="00FC475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,"/>
  <w:listSeparator w:val=";"/>
  <w14:docId w14:val="39E14EC0"/>
  <w15:chartTrackingRefBased/>
  <w15:docId w15:val="{2046B86D-D201-476E-A67B-4759375E6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E62523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805C0C"/>
    <w:pPr>
      <w:keepNext/>
      <w:spacing w:after="0"/>
      <w:ind w:right="-994" w:firstLine="142"/>
      <w:jc w:val="both"/>
    </w:pPr>
    <w:rPr>
      <w:rFonts w:ascii="Arial" w:hAnsi="Arial"/>
      <w:b/>
      <w:bCs/>
      <w:i w:val="0"/>
      <w:iCs w:val="0"/>
      <w:color w:val="auto"/>
      <w:sz w:val="20"/>
      <w:szCs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805C0C"/>
    <w:rPr>
      <w:rFonts w:ascii="Arial" w:hAnsi="Arial"/>
      <w:b/>
      <w:bCs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6D278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FF927-9E27-4468-B986-1C3A6C2CE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1</Pages>
  <Words>964</Words>
  <Characters>6939</Characters>
  <Application>Microsoft Office Word</Application>
  <DocSecurity>0</DocSecurity>
  <Lines>57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88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0-06-26T11:30:00Z</cp:lastPrinted>
  <dcterms:created xsi:type="dcterms:W3CDTF">2020-06-16T11:05:00Z</dcterms:created>
  <dcterms:modified xsi:type="dcterms:W3CDTF">2020-06-26T12:03:00Z</dcterms:modified>
</cp:coreProperties>
</file>